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1700E" w14:textId="5B56675A" w:rsidR="007114F5" w:rsidRPr="003A0C41" w:rsidRDefault="003A0C41" w:rsidP="006777A2">
      <w:pPr>
        <w:tabs>
          <w:tab w:val="left" w:pos="5508"/>
        </w:tabs>
        <w:spacing w:line="300" w:lineRule="auto"/>
        <w:ind w:firstLine="0"/>
        <w:rPr>
          <w:rFonts w:ascii="Cambria" w:hAnsi="Cambria"/>
          <w:sz w:val="20"/>
          <w:szCs w:val="20"/>
          <w:lang w:val="en-US"/>
        </w:rPr>
        <w:sectPr w:rsidR="007114F5" w:rsidRPr="003A0C41">
          <w:headerReference w:type="even" r:id="rId8"/>
          <w:footerReference w:type="even" r:id="rId9"/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Cambria" w:hAnsi="Cambria"/>
          <w:sz w:val="20"/>
          <w:szCs w:val="20"/>
          <w:lang w:val="en-US"/>
        </w:rPr>
        <w:t xml:space="preserve">                                   </w:t>
      </w:r>
    </w:p>
    <w:p w14:paraId="173481F6" w14:textId="77777777" w:rsidR="00FA4F6D" w:rsidRPr="003A0C41" w:rsidRDefault="00FA4F6D" w:rsidP="002A7B8F">
      <w:pPr>
        <w:pStyle w:val="VANFDMakaleBal"/>
      </w:pPr>
      <w:r w:rsidRPr="002A7B8F">
        <w:lastRenderedPageBreak/>
        <w:t>Makale</w:t>
      </w:r>
      <w:r w:rsidRPr="003A0C41">
        <w:t xml:space="preserve"> Başlığı</w:t>
      </w:r>
    </w:p>
    <w:p w14:paraId="546A68AC" w14:textId="77777777" w:rsidR="00575023" w:rsidRPr="003A0C41" w:rsidRDefault="00575023" w:rsidP="00C377C1">
      <w:pPr>
        <w:pStyle w:val="VANFDBalk"/>
      </w:pPr>
      <w:r w:rsidRPr="003A0C41">
        <w:t xml:space="preserve">Öz </w:t>
      </w:r>
    </w:p>
    <w:p w14:paraId="113E7211" w14:textId="5F43DFEE" w:rsidR="00575023" w:rsidRPr="003A0C41" w:rsidRDefault="005B4B34" w:rsidP="00C377C1">
      <w:pPr>
        <w:pStyle w:val="VANFDzAbstract"/>
      </w:pPr>
      <w:r>
        <w:t>250</w:t>
      </w:r>
      <w:r w:rsidR="000C2072">
        <w:t>-</w:t>
      </w:r>
      <w:r>
        <w:t>5</w:t>
      </w:r>
      <w:r w:rsidR="000C2072">
        <w:t>00</w:t>
      </w:r>
      <w:r w:rsidR="00575023" w:rsidRPr="003A0C41">
        <w:t xml:space="preserve"> kelime aralığında olmalıdır. </w:t>
      </w:r>
      <w:r w:rsidR="009B1529" w:rsidRPr="003A0C41">
        <w:t xml:space="preserve">Öz, </w:t>
      </w:r>
      <w:proofErr w:type="spellStart"/>
      <w:r w:rsidR="003A0C41">
        <w:t>Cambria</w:t>
      </w:r>
      <w:proofErr w:type="spellEnd"/>
      <w:r w:rsidR="00575023" w:rsidRPr="003A0C41">
        <w:t xml:space="preserve"> Normal yazı tipinde 9 punto büyüklüğünde yazılmalı; her iki yana </w:t>
      </w:r>
      <w:proofErr w:type="gramStart"/>
      <w:r w:rsidR="00575023" w:rsidRPr="003A0C41">
        <w:t>hizalanmalı;</w:t>
      </w:r>
      <w:proofErr w:type="gramEnd"/>
      <w:r w:rsidR="00575023" w:rsidRPr="003A0C41">
        <w:t xml:space="preserve"> </w:t>
      </w:r>
      <w:r w:rsidR="003A0C41">
        <w:t>satır aralığı 1,25</w:t>
      </w:r>
      <w:r w:rsidR="00575023" w:rsidRPr="003A0C41">
        <w:t xml:space="preserve"> ve </w:t>
      </w:r>
      <w:proofErr w:type="spellStart"/>
      <w:r w:rsidR="00575023" w:rsidRPr="003A0C41">
        <w:t>girintisiz</w:t>
      </w:r>
      <w:proofErr w:type="spellEnd"/>
      <w:r w:rsidR="00575023" w:rsidRPr="003A0C41">
        <w:t xml:space="preserve"> olmalıdır. </w:t>
      </w:r>
    </w:p>
    <w:p w14:paraId="678882D3" w14:textId="55C0681D" w:rsidR="00575023" w:rsidRPr="00C377C1" w:rsidRDefault="00575023" w:rsidP="00C377C1">
      <w:pPr>
        <w:pStyle w:val="VANFDzAbstract"/>
        <w:rPr>
          <w:sz w:val="20"/>
          <w:szCs w:val="20"/>
        </w:rPr>
      </w:pPr>
      <w:r w:rsidRPr="003A0C41">
        <w:rPr>
          <w:b/>
          <w:bCs/>
          <w:sz w:val="22"/>
          <w:szCs w:val="22"/>
        </w:rPr>
        <w:t>Anahtar Kelimeler:</w:t>
      </w:r>
      <w:r w:rsidRPr="003A0C41">
        <w:rPr>
          <w:sz w:val="20"/>
          <w:szCs w:val="20"/>
        </w:rPr>
        <w:t xml:space="preserve"> </w:t>
      </w:r>
      <w:proofErr w:type="spellStart"/>
      <w:r w:rsidR="003A0C41">
        <w:t>Cambria</w:t>
      </w:r>
      <w:proofErr w:type="spellEnd"/>
      <w:r w:rsidRPr="003A0C41">
        <w:t xml:space="preserve"> Normal yazı tipinde 9 punto büyüklüğünde yazılmalı; her iki yana </w:t>
      </w:r>
      <w:proofErr w:type="gramStart"/>
      <w:r w:rsidRPr="003A0C41">
        <w:t>hizalanmalı;</w:t>
      </w:r>
      <w:proofErr w:type="gramEnd"/>
      <w:r w:rsidRPr="003A0C41">
        <w:t xml:space="preserve"> </w:t>
      </w:r>
      <w:r w:rsidR="003A0C41">
        <w:t>satır aralığı 1,25</w:t>
      </w:r>
      <w:r w:rsidRPr="003A0C41">
        <w:t xml:space="preserve"> ve </w:t>
      </w:r>
      <w:proofErr w:type="spellStart"/>
      <w:r w:rsidRPr="003A0C41">
        <w:t>girintisiz</w:t>
      </w:r>
      <w:proofErr w:type="spellEnd"/>
      <w:r w:rsidRPr="003A0C41">
        <w:t xml:space="preserve"> olmalıdır. En az </w:t>
      </w:r>
      <w:r w:rsidR="00EE49F1">
        <w:t>4</w:t>
      </w:r>
      <w:r w:rsidRPr="003A0C41">
        <w:t xml:space="preserve">, en fazla </w:t>
      </w:r>
      <w:r w:rsidR="007C4499">
        <w:t>5</w:t>
      </w:r>
      <w:r w:rsidRPr="003A0C41">
        <w:t xml:space="preserve"> kelimeden oluşmalıdır. İlk kavram mutlaka bilim dalı adı olmalıdır.</w:t>
      </w:r>
    </w:p>
    <w:p w14:paraId="7B0FD794" w14:textId="77777777" w:rsidR="00FA4F6D" w:rsidRPr="003A0C41" w:rsidRDefault="00FA4F6D" w:rsidP="00C377C1">
      <w:pPr>
        <w:pStyle w:val="VANFDMakaleBal"/>
      </w:pPr>
      <w:proofErr w:type="spellStart"/>
      <w:r w:rsidRPr="003A0C41">
        <w:t>Article</w:t>
      </w:r>
      <w:proofErr w:type="spellEnd"/>
      <w:r w:rsidRPr="003A0C41">
        <w:t xml:space="preserve"> </w:t>
      </w:r>
      <w:proofErr w:type="spellStart"/>
      <w:r w:rsidRPr="003A0C41">
        <w:t>Title</w:t>
      </w:r>
      <w:proofErr w:type="spellEnd"/>
    </w:p>
    <w:p w14:paraId="29CE3D6E" w14:textId="77777777" w:rsidR="00575023" w:rsidRPr="003A0C41" w:rsidRDefault="00575023" w:rsidP="00C377C1">
      <w:pPr>
        <w:pStyle w:val="VANFDBalk"/>
      </w:pPr>
      <w:proofErr w:type="spellStart"/>
      <w:r w:rsidRPr="003A0C41">
        <w:t>Abstract</w:t>
      </w:r>
      <w:proofErr w:type="spellEnd"/>
    </w:p>
    <w:p w14:paraId="681777C1" w14:textId="7D144EE7" w:rsidR="00575023" w:rsidRPr="003A0C41" w:rsidRDefault="005B4B34" w:rsidP="00C377C1">
      <w:pPr>
        <w:pStyle w:val="VANFDzAbstract"/>
      </w:pPr>
      <w:r>
        <w:t>250-500</w:t>
      </w:r>
      <w:r w:rsidR="00575023" w:rsidRPr="003A0C41">
        <w:t xml:space="preserve"> kelime aralığında olmalıdır. </w:t>
      </w:r>
      <w:proofErr w:type="spellStart"/>
      <w:r w:rsidR="00575023" w:rsidRPr="003A0C41">
        <w:t>Abstract</w:t>
      </w:r>
      <w:proofErr w:type="spellEnd"/>
      <w:r w:rsidR="009B1529" w:rsidRPr="003A0C41">
        <w:t>,</w:t>
      </w:r>
      <w:r w:rsidR="00575023" w:rsidRPr="003A0C41">
        <w:t xml:space="preserve"> </w:t>
      </w:r>
      <w:proofErr w:type="spellStart"/>
      <w:r w:rsidR="003A0C41">
        <w:t>Cambria</w:t>
      </w:r>
      <w:proofErr w:type="spellEnd"/>
      <w:r w:rsidR="00575023" w:rsidRPr="003A0C41">
        <w:t xml:space="preserve"> Normal yazı tipinde 9 punto büyüklüğünde yazılmalı; her iki yana </w:t>
      </w:r>
      <w:proofErr w:type="gramStart"/>
      <w:r w:rsidR="00575023" w:rsidRPr="003A0C41">
        <w:t>hizalanmalı;</w:t>
      </w:r>
      <w:proofErr w:type="gramEnd"/>
      <w:r w:rsidR="00575023" w:rsidRPr="003A0C41">
        <w:t xml:space="preserve"> </w:t>
      </w:r>
      <w:r w:rsidR="003A0C41">
        <w:t>satır aralığı 1,25</w:t>
      </w:r>
      <w:r w:rsidR="00575023" w:rsidRPr="003A0C41">
        <w:t xml:space="preserve"> ve </w:t>
      </w:r>
      <w:proofErr w:type="spellStart"/>
      <w:r w:rsidR="00575023" w:rsidRPr="003A0C41">
        <w:t>girintisiz</w:t>
      </w:r>
      <w:proofErr w:type="spellEnd"/>
      <w:r w:rsidR="00575023" w:rsidRPr="003A0C41">
        <w:t xml:space="preserve"> olmalıdır.</w:t>
      </w:r>
    </w:p>
    <w:p w14:paraId="06FC931D" w14:textId="253E0CEA" w:rsidR="00575023" w:rsidRPr="003A0C41" w:rsidRDefault="00575023" w:rsidP="00C377C1">
      <w:pPr>
        <w:pStyle w:val="VANFDzAbstract"/>
        <w:rPr>
          <w:sz w:val="20"/>
          <w:szCs w:val="20"/>
        </w:rPr>
      </w:pPr>
      <w:proofErr w:type="spellStart"/>
      <w:r w:rsidRPr="003A0C41">
        <w:rPr>
          <w:b/>
          <w:bCs/>
          <w:sz w:val="22"/>
          <w:szCs w:val="22"/>
        </w:rPr>
        <w:t>Keywords</w:t>
      </w:r>
      <w:proofErr w:type="spellEnd"/>
      <w:r w:rsidRPr="003A0C41">
        <w:rPr>
          <w:b/>
          <w:bCs/>
          <w:sz w:val="22"/>
          <w:szCs w:val="22"/>
        </w:rPr>
        <w:t>:</w:t>
      </w:r>
      <w:r w:rsidRPr="003A0C41">
        <w:rPr>
          <w:sz w:val="20"/>
          <w:szCs w:val="20"/>
        </w:rPr>
        <w:t xml:space="preserve"> </w:t>
      </w:r>
      <w:proofErr w:type="spellStart"/>
      <w:r w:rsidR="003A0C41">
        <w:t>Cambria</w:t>
      </w:r>
      <w:proofErr w:type="spellEnd"/>
      <w:r w:rsidRPr="003A0C41">
        <w:t xml:space="preserve"> Normal yazı tipinde 9 punto büyüklüğünde yazılmalı; her iki yana </w:t>
      </w:r>
      <w:proofErr w:type="gramStart"/>
      <w:r w:rsidRPr="003A0C41">
        <w:t>hizalanmalı;</w:t>
      </w:r>
      <w:proofErr w:type="gramEnd"/>
      <w:r w:rsidRPr="003A0C41">
        <w:t xml:space="preserve"> </w:t>
      </w:r>
      <w:r w:rsidR="003A0C41">
        <w:t>satır aralığı 1,25</w:t>
      </w:r>
      <w:r w:rsidRPr="003A0C41">
        <w:t xml:space="preserve"> ve </w:t>
      </w:r>
      <w:proofErr w:type="spellStart"/>
      <w:r w:rsidRPr="003A0C41">
        <w:t>girintisiz</w:t>
      </w:r>
      <w:proofErr w:type="spellEnd"/>
      <w:r w:rsidRPr="003A0C41">
        <w:t xml:space="preserve"> olmalıdır. En az </w:t>
      </w:r>
      <w:r w:rsidR="00EE49F1">
        <w:t>4</w:t>
      </w:r>
      <w:r w:rsidRPr="003A0C41">
        <w:t xml:space="preserve">, en fazla </w:t>
      </w:r>
      <w:r w:rsidR="007C4499">
        <w:t>5</w:t>
      </w:r>
      <w:r w:rsidRPr="003A0C41">
        <w:t xml:space="preserve"> kelimeden oluşmalıdır. İlk kavram mutlaka bilim dalı adı olmalıdır.</w:t>
      </w:r>
    </w:p>
    <w:p w14:paraId="22A46A8C" w14:textId="77777777" w:rsidR="007A6019" w:rsidRDefault="009B1529" w:rsidP="00C377C1">
      <w:pPr>
        <w:pStyle w:val="VANFDBalk"/>
      </w:pPr>
      <w:r w:rsidRPr="003A0C41">
        <w:t>Giriş</w:t>
      </w:r>
    </w:p>
    <w:p w14:paraId="2CACF6A6" w14:textId="2B6732B6" w:rsidR="00C377C1" w:rsidRDefault="00C377C1" w:rsidP="00C377C1">
      <w:pPr>
        <w:pStyle w:val="VANFDAnaMetin"/>
      </w:pPr>
      <w:r>
        <w:t xml:space="preserve">Makalenin sayfa düzeni ve ana metni aşağıdaki özelliklerde olmalıdır. Makalede kullanılacak tüm stiller şablona eklenmiş durumdadır. Makaleyi yazarken bu stilleri seçmeniz gerekmektedir. Şablona eklenmiş stiller: “Makale başlığı, Başlık, </w:t>
      </w:r>
      <w:proofErr w:type="spellStart"/>
      <w:r>
        <w:t>Öz&amp;Abstract</w:t>
      </w:r>
      <w:proofErr w:type="spellEnd"/>
      <w:r>
        <w:t>, Ana metin, Dipnot ve Kaynakça” şeklindedir. Bunları seçmeniz makaleyi hazırlamak için yeterli olacaktır.</w:t>
      </w:r>
    </w:p>
    <w:p w14:paraId="31114A1B" w14:textId="6CCAD74A" w:rsidR="00AA6573" w:rsidRDefault="00AA6573" w:rsidP="00C377C1">
      <w:pPr>
        <w:pStyle w:val="VANFDAnaMetin"/>
        <w:rPr>
          <w:color w:val="000000" w:themeColor="text1"/>
        </w:rPr>
      </w:pPr>
      <w:r>
        <w:t xml:space="preserve">Makalenin giriş bölümünde </w:t>
      </w:r>
      <w:r w:rsidRPr="00EA3AB1">
        <w:rPr>
          <w:color w:val="000000" w:themeColor="text1"/>
        </w:rPr>
        <w:t>çalışmanın ele aldığı konuya dair kapsamlı bir çerçeve sunulmalıdır. Bu bölüm</w:t>
      </w:r>
      <w:r>
        <w:rPr>
          <w:color w:val="000000" w:themeColor="text1"/>
        </w:rPr>
        <w:t>de</w:t>
      </w:r>
      <w:r w:rsidRPr="00EA3AB1">
        <w:rPr>
          <w:color w:val="000000" w:themeColor="text1"/>
        </w:rPr>
        <w:t xml:space="preserve">, özetten daha ayrıntılı olacak şekilde araştırmanın konusu, kapsamı, önemi, amacı ve </w:t>
      </w:r>
      <w:r>
        <w:rPr>
          <w:color w:val="000000" w:themeColor="text1"/>
        </w:rPr>
        <w:t xml:space="preserve">yöntemi </w:t>
      </w:r>
      <w:r w:rsidRPr="00EA3AB1">
        <w:rPr>
          <w:color w:val="000000" w:themeColor="text1"/>
        </w:rPr>
        <w:t>hakkında okuyucuya bilgi vermelidir.</w:t>
      </w:r>
      <w:r>
        <w:rPr>
          <w:color w:val="000000" w:themeColor="text1"/>
        </w:rPr>
        <w:t xml:space="preserve"> </w:t>
      </w:r>
      <w:r w:rsidRPr="00EA3AB1">
        <w:rPr>
          <w:color w:val="000000" w:themeColor="text1"/>
        </w:rPr>
        <w:t>Eğer çalışma alan araştırmasına dayanıyo</w:t>
      </w:r>
      <w:r>
        <w:rPr>
          <w:color w:val="000000" w:themeColor="text1"/>
        </w:rPr>
        <w:t xml:space="preserve">rsa yöntem kısmı </w:t>
      </w:r>
      <w:r w:rsidRPr="00EA3AB1">
        <w:rPr>
          <w:color w:val="000000" w:themeColor="text1"/>
        </w:rPr>
        <w:t>ayrı bir başlık altında sunulmalıdır.</w:t>
      </w:r>
    </w:p>
    <w:p w14:paraId="3CB21C95" w14:textId="608D39C0" w:rsidR="00AA6573" w:rsidRDefault="00AA6573" w:rsidP="00C377C1">
      <w:pPr>
        <w:pStyle w:val="VANFDAnaMetin"/>
      </w:pPr>
      <w:r>
        <w:rPr>
          <w:color w:val="000000" w:themeColor="text1"/>
        </w:rPr>
        <w:t xml:space="preserve">Giriş bölümünde ayrıca </w:t>
      </w:r>
      <w:r w:rsidRPr="00EA3AB1">
        <w:rPr>
          <w:color w:val="000000" w:themeColor="text1"/>
        </w:rPr>
        <w:t>güncel literatür</w:t>
      </w:r>
      <w:r>
        <w:rPr>
          <w:color w:val="000000" w:themeColor="text1"/>
        </w:rPr>
        <w:t xml:space="preserve"> de yer almalıdır</w:t>
      </w:r>
      <w:r w:rsidRPr="00EA3AB1">
        <w:rPr>
          <w:color w:val="000000" w:themeColor="text1"/>
        </w:rPr>
        <w:t xml:space="preserve">. Bu bağlamda, son üç yıl içerisinde yayımlanmış, Türkiye menşeili akademik dergiler dahil olmak üzere Web of </w:t>
      </w:r>
      <w:proofErr w:type="spellStart"/>
      <w:r w:rsidRPr="00EA3AB1">
        <w:rPr>
          <w:color w:val="000000" w:themeColor="text1"/>
        </w:rPr>
        <w:t>Science</w:t>
      </w:r>
      <w:proofErr w:type="spellEnd"/>
      <w:r w:rsidRPr="00EA3AB1">
        <w:rPr>
          <w:color w:val="000000" w:themeColor="text1"/>
        </w:rPr>
        <w:t xml:space="preserve"> (</w:t>
      </w:r>
      <w:proofErr w:type="spellStart"/>
      <w:r w:rsidRPr="00EA3AB1">
        <w:rPr>
          <w:color w:val="000000" w:themeColor="text1"/>
        </w:rPr>
        <w:t>WoS</w:t>
      </w:r>
      <w:proofErr w:type="spellEnd"/>
      <w:r w:rsidRPr="00EA3AB1">
        <w:rPr>
          <w:color w:val="000000" w:themeColor="text1"/>
        </w:rPr>
        <w:t xml:space="preserve">) ve </w:t>
      </w:r>
      <w:proofErr w:type="spellStart"/>
      <w:r w:rsidRPr="00EA3AB1">
        <w:rPr>
          <w:color w:val="000000" w:themeColor="text1"/>
        </w:rPr>
        <w:t>Scopus</w:t>
      </w:r>
      <w:proofErr w:type="spellEnd"/>
      <w:r w:rsidRPr="00EA3AB1">
        <w:rPr>
          <w:color w:val="000000" w:themeColor="text1"/>
        </w:rPr>
        <w:t xml:space="preserve"> indekslerinde taranan çalışmalar dikkate alınmalıdır. Böylece ilgili alandaki mevcut akademik birikim ortaya konulmalı, çalışmanın literatürde hangi boşluğu doldurduğu açıklanmalıdır.</w:t>
      </w:r>
    </w:p>
    <w:p w14:paraId="06D3BDEA" w14:textId="77777777" w:rsidR="00C377C1" w:rsidRPr="00C377C1" w:rsidRDefault="00C377C1" w:rsidP="00C377C1">
      <w:pPr>
        <w:pStyle w:val="VANFDAnaMetin"/>
      </w:pPr>
    </w:p>
    <w:p w14:paraId="18983A61" w14:textId="5D449FA2" w:rsidR="00551152" w:rsidRDefault="00551152" w:rsidP="00C377C1">
      <w:pPr>
        <w:pStyle w:val="VANFDAnaMetin"/>
        <w:rPr>
          <w:u w:val="single"/>
        </w:rPr>
      </w:pPr>
      <w:r>
        <w:rPr>
          <w:u w:val="single"/>
        </w:rPr>
        <w:t>Sayfa Düzeni:</w:t>
      </w:r>
    </w:p>
    <w:p w14:paraId="23045396" w14:textId="77777777" w:rsidR="00551152" w:rsidRDefault="00551152" w:rsidP="00C377C1">
      <w:pPr>
        <w:pStyle w:val="VANFDAnaMetin"/>
        <w:sectPr w:rsidR="00551152" w:rsidSect="00CE2E36">
          <w:headerReference w:type="default" r:id="rId11"/>
          <w:footerReference w:type="even" r:id="rId12"/>
          <w:footerReference w:type="default" r:id="rId13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8076BBE" w14:textId="77777777" w:rsidR="00551152" w:rsidRPr="00551152" w:rsidRDefault="00551152" w:rsidP="00C377C1">
      <w:pPr>
        <w:pStyle w:val="VANFDAnaMetin"/>
      </w:pPr>
      <w:r w:rsidRPr="00551152">
        <w:t>Kâğıt Boyutu: Dikey A4</w:t>
      </w:r>
    </w:p>
    <w:p w14:paraId="4FBD5873" w14:textId="77777777" w:rsidR="00551152" w:rsidRPr="00551152" w:rsidRDefault="00551152" w:rsidP="00C377C1">
      <w:pPr>
        <w:pStyle w:val="VANFDAnaMetin"/>
      </w:pPr>
      <w:r w:rsidRPr="00551152">
        <w:t>Üst Kenar Boşluk: 2</w:t>
      </w:r>
      <w:r>
        <w:t>,</w:t>
      </w:r>
      <w:r w:rsidRPr="00551152">
        <w:t>5 cm</w:t>
      </w:r>
    </w:p>
    <w:p w14:paraId="2DF71A81" w14:textId="77777777" w:rsidR="00551152" w:rsidRPr="00551152" w:rsidRDefault="00551152" w:rsidP="00C377C1">
      <w:pPr>
        <w:pStyle w:val="VANFDAnaMetin"/>
      </w:pPr>
      <w:r w:rsidRPr="00551152">
        <w:t>Alt Kenar Boşluk: 2</w:t>
      </w:r>
      <w:r>
        <w:t>,</w:t>
      </w:r>
      <w:r w:rsidRPr="00551152">
        <w:t>5 cm</w:t>
      </w:r>
    </w:p>
    <w:p w14:paraId="7BC0A1D3" w14:textId="77777777" w:rsidR="00551152" w:rsidRPr="00551152" w:rsidRDefault="00551152" w:rsidP="00C377C1">
      <w:pPr>
        <w:pStyle w:val="VANFDAnaMetin"/>
      </w:pPr>
      <w:r w:rsidRPr="00551152">
        <w:t>Sol Kenar Boşluk: 2</w:t>
      </w:r>
      <w:r>
        <w:t>,</w:t>
      </w:r>
      <w:r w:rsidRPr="00551152">
        <w:t>5 cm</w:t>
      </w:r>
    </w:p>
    <w:p w14:paraId="280D0920" w14:textId="77777777" w:rsidR="00551152" w:rsidRPr="00551152" w:rsidRDefault="00551152" w:rsidP="00C377C1">
      <w:pPr>
        <w:pStyle w:val="VANFDAnaMetin"/>
      </w:pPr>
      <w:r w:rsidRPr="00551152">
        <w:t>Sağ Kenar Boşluk: 2</w:t>
      </w:r>
      <w:r>
        <w:t>,</w:t>
      </w:r>
      <w:r w:rsidRPr="00551152">
        <w:t>5 cm</w:t>
      </w:r>
    </w:p>
    <w:p w14:paraId="1723D2A4" w14:textId="77777777" w:rsidR="00551152" w:rsidRPr="00551152" w:rsidRDefault="00551152" w:rsidP="00C377C1">
      <w:pPr>
        <w:pStyle w:val="VANFDAnaMetin"/>
      </w:pPr>
      <w:r w:rsidRPr="00551152">
        <w:t xml:space="preserve">Yazı tipi: </w:t>
      </w:r>
      <w:proofErr w:type="spellStart"/>
      <w:r>
        <w:t>Cambria</w:t>
      </w:r>
      <w:proofErr w:type="spellEnd"/>
      <w:r>
        <w:t xml:space="preserve"> Normal</w:t>
      </w:r>
    </w:p>
    <w:p w14:paraId="54549207" w14:textId="77777777" w:rsidR="00551152" w:rsidRDefault="00551152" w:rsidP="00C377C1">
      <w:pPr>
        <w:pStyle w:val="VANFDAnaMetin"/>
      </w:pPr>
      <w:r>
        <w:t>Yazı boyutu (normal metin) :10</w:t>
      </w:r>
      <w:r w:rsidRPr="00551152">
        <w:t xml:space="preserve"> punto</w:t>
      </w:r>
    </w:p>
    <w:p w14:paraId="4B72F613" w14:textId="77777777" w:rsidR="00551152" w:rsidRPr="00551152" w:rsidRDefault="00551152" w:rsidP="00C377C1">
      <w:pPr>
        <w:pStyle w:val="VANFDAnaMetin"/>
      </w:pPr>
      <w:r>
        <w:t>Yazı boyutu</w:t>
      </w:r>
      <w:r w:rsidRPr="00551152">
        <w:t xml:space="preserve"> (</w:t>
      </w:r>
      <w:r>
        <w:t>başlıklar) : 11</w:t>
      </w:r>
      <w:r w:rsidRPr="00551152">
        <w:t xml:space="preserve"> punto</w:t>
      </w:r>
    </w:p>
    <w:p w14:paraId="14572773" w14:textId="77777777" w:rsidR="00551152" w:rsidRDefault="00551152" w:rsidP="00C377C1">
      <w:pPr>
        <w:pStyle w:val="VANFDAnaMetin"/>
      </w:pPr>
      <w:r>
        <w:t>Yazı boyutu (dipnot metni) : 8</w:t>
      </w:r>
      <w:r w:rsidRPr="00551152">
        <w:t xml:space="preserve"> punto</w:t>
      </w:r>
    </w:p>
    <w:p w14:paraId="6E911382" w14:textId="77777777" w:rsidR="00551152" w:rsidRPr="00551152" w:rsidRDefault="00551152" w:rsidP="00C377C1">
      <w:pPr>
        <w:pStyle w:val="VANFDAnaMetin"/>
        <w:rPr>
          <w:u w:val="single"/>
        </w:rPr>
      </w:pPr>
      <w:r w:rsidRPr="00551152">
        <w:rPr>
          <w:u w:val="single"/>
        </w:rPr>
        <w:t>Paragraf Düzeni:</w:t>
      </w:r>
    </w:p>
    <w:p w14:paraId="4EA64CED" w14:textId="77777777" w:rsidR="00551152" w:rsidRPr="00551152" w:rsidRDefault="00551152" w:rsidP="00C377C1">
      <w:pPr>
        <w:pStyle w:val="VANFDAnaMetin"/>
      </w:pPr>
      <w:r>
        <w:t>Hizalama: İki yana yaslı</w:t>
      </w:r>
    </w:p>
    <w:p w14:paraId="5CE1ECBF" w14:textId="77777777" w:rsidR="00551152" w:rsidRDefault="00551152" w:rsidP="00C377C1">
      <w:pPr>
        <w:pStyle w:val="VANFDAnaMetin"/>
      </w:pPr>
      <w:r>
        <w:t>Girinti Sol: 0 cm</w:t>
      </w:r>
    </w:p>
    <w:p w14:paraId="6244549E" w14:textId="77777777" w:rsidR="00551152" w:rsidRDefault="00551152" w:rsidP="00C377C1">
      <w:pPr>
        <w:pStyle w:val="VANFDAnaMetin"/>
      </w:pPr>
      <w:r>
        <w:t>Girinti Sağ: 0 cm</w:t>
      </w:r>
    </w:p>
    <w:p w14:paraId="726F2D8D" w14:textId="77777777" w:rsidR="00551152" w:rsidRPr="00551152" w:rsidRDefault="00551152" w:rsidP="00C377C1">
      <w:pPr>
        <w:pStyle w:val="VANFDAnaMetin"/>
      </w:pPr>
      <w:r>
        <w:t>Özel (Satırbaşı) Girintisi: İlk satır 1 cm</w:t>
      </w:r>
    </w:p>
    <w:p w14:paraId="2E33799A" w14:textId="77777777" w:rsidR="00551152" w:rsidRDefault="00551152" w:rsidP="00C377C1">
      <w:pPr>
        <w:pStyle w:val="VANFDAnaMetin"/>
      </w:pPr>
      <w:r>
        <w:t xml:space="preserve">Aralık Önce: 0 </w:t>
      </w:r>
      <w:proofErr w:type="spellStart"/>
      <w:r>
        <w:t>nk</w:t>
      </w:r>
      <w:proofErr w:type="spellEnd"/>
    </w:p>
    <w:p w14:paraId="07CCDAB2" w14:textId="77777777" w:rsidR="00551152" w:rsidRDefault="00551152" w:rsidP="00C377C1">
      <w:pPr>
        <w:pStyle w:val="VANFDAnaMetin"/>
      </w:pPr>
      <w:r>
        <w:t xml:space="preserve">Aralık Sonra: 0 </w:t>
      </w:r>
      <w:proofErr w:type="spellStart"/>
      <w:r>
        <w:t>nk</w:t>
      </w:r>
      <w:proofErr w:type="spellEnd"/>
    </w:p>
    <w:p w14:paraId="58EE98A8" w14:textId="77777777" w:rsidR="00551152" w:rsidRDefault="00551152" w:rsidP="00C377C1">
      <w:pPr>
        <w:pStyle w:val="VANFDAnaMetin"/>
      </w:pPr>
      <w:r w:rsidRPr="00551152">
        <w:t xml:space="preserve">Satır </w:t>
      </w:r>
      <w:r>
        <w:t>Aralığı: 1,25</w:t>
      </w:r>
    </w:p>
    <w:p w14:paraId="5463557F" w14:textId="77777777" w:rsidR="00551152" w:rsidRDefault="00551152" w:rsidP="00C377C1">
      <w:pPr>
        <w:pStyle w:val="VANFDAnaMetin"/>
        <w:sectPr w:rsidR="00551152" w:rsidSect="00551152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01D3DBA2" w14:textId="77777777" w:rsidR="00551152" w:rsidRPr="00551152" w:rsidRDefault="00551152" w:rsidP="00C377C1">
      <w:pPr>
        <w:pStyle w:val="VANFDAnaMetin"/>
      </w:pPr>
    </w:p>
    <w:p w14:paraId="379D77F2" w14:textId="77777777" w:rsidR="00551152" w:rsidRPr="00551152" w:rsidRDefault="00551152" w:rsidP="00C377C1">
      <w:pPr>
        <w:pStyle w:val="VANFDAnaMetin"/>
        <w:rPr>
          <w:u w:val="single"/>
        </w:rPr>
      </w:pPr>
      <w:r w:rsidRPr="00551152">
        <w:rPr>
          <w:u w:val="single"/>
        </w:rPr>
        <w:t>Genel Bilgiler:</w:t>
      </w:r>
    </w:p>
    <w:p w14:paraId="2F0F4B32" w14:textId="58823FF4" w:rsidR="009A3DB6" w:rsidRDefault="009A3DB6" w:rsidP="00C377C1">
      <w:pPr>
        <w:pStyle w:val="VANFDAnaMetin"/>
      </w:pPr>
      <w:r w:rsidRPr="003A0C41">
        <w:t>Makale sayfa</w:t>
      </w:r>
      <w:r w:rsidR="003A0C41">
        <w:t xml:space="preserve"> boyutu A4 boyutunda (21 cm - 29,7 cm) olmalı, sayfa düzeni</w:t>
      </w:r>
      <w:r w:rsidRPr="003A0C41">
        <w:t xml:space="preserve"> (yazım alanı) normal olmalı, dört taraftan da 2,5 cm boşluk bırakılmalıdır.</w:t>
      </w:r>
    </w:p>
    <w:p w14:paraId="78C48431" w14:textId="77777777" w:rsidR="00790F1C" w:rsidRPr="003A0C41" w:rsidRDefault="00790F1C" w:rsidP="00C377C1">
      <w:pPr>
        <w:pStyle w:val="VANFDAnaMetin"/>
      </w:pPr>
      <w:r>
        <w:t>Makale bu şablonda yazılmalı ve her şey dâhil (kapak, dipnotlar vb.) en fazla 10.000 kelime o</w:t>
      </w:r>
      <w:r w:rsidR="006352C0">
        <w:t>lmalıdır. Araştırma makaleleri 6</w:t>
      </w:r>
      <w:r>
        <w:t xml:space="preserve">000-10.000 kelime aralığında; </w:t>
      </w:r>
      <w:r w:rsidR="006352C0">
        <w:t xml:space="preserve">kitap değerlendirmeleri ise </w:t>
      </w:r>
      <w:r w:rsidR="00C73624">
        <w:t>1500-3</w:t>
      </w:r>
      <w:r>
        <w:t xml:space="preserve">000 kelime aralığında olmalıdır. </w:t>
      </w:r>
      <w:r w:rsidR="00C73624">
        <w:t xml:space="preserve">Kitap değerlendirmelerinde 150 kelimelik Öz ve </w:t>
      </w:r>
      <w:proofErr w:type="spellStart"/>
      <w:r w:rsidR="00C73624">
        <w:t>Abstract</w:t>
      </w:r>
      <w:proofErr w:type="spellEnd"/>
      <w:r w:rsidR="00C73624">
        <w:t xml:space="preserve"> da bulunmalıdır.</w:t>
      </w:r>
    </w:p>
    <w:p w14:paraId="2610537F" w14:textId="77777777" w:rsidR="009A3DB6" w:rsidRPr="003A0C41" w:rsidRDefault="00061607" w:rsidP="00C377C1">
      <w:pPr>
        <w:pStyle w:val="VANFDAnaMetin"/>
        <w:rPr>
          <w:shd w:val="clear" w:color="auto" w:fill="FFFFFF"/>
        </w:rPr>
      </w:pPr>
      <w:r w:rsidRPr="003A0C41">
        <w:rPr>
          <w:shd w:val="clear" w:color="auto" w:fill="FFFFFF"/>
        </w:rPr>
        <w:t>Makale</w:t>
      </w:r>
      <w:r w:rsidR="009A3DB6" w:rsidRPr="003A0C41">
        <w:rPr>
          <w:shd w:val="clear" w:color="auto" w:fill="FFFFFF"/>
        </w:rPr>
        <w:t xml:space="preserve"> met</w:t>
      </w:r>
      <w:r w:rsidRPr="003A0C41">
        <w:rPr>
          <w:shd w:val="clear" w:color="auto" w:fill="FFFFFF"/>
        </w:rPr>
        <w:t>n</w:t>
      </w:r>
      <w:r w:rsidR="009A3DB6" w:rsidRPr="003A0C41">
        <w:rPr>
          <w:shd w:val="clear" w:color="auto" w:fill="FFFFFF"/>
        </w:rPr>
        <w:t>inde yazarın ismi ve bilgileri yazılmamalıdır.</w:t>
      </w:r>
      <w:r w:rsidR="00551152">
        <w:rPr>
          <w:shd w:val="clear" w:color="auto" w:fill="FFFFFF"/>
        </w:rPr>
        <w:t xml:space="preserve"> Sadece makalenin ilk sayfası olan kapak bölümünde olmalıdır. </w:t>
      </w:r>
    </w:p>
    <w:p w14:paraId="5B60072D" w14:textId="77777777" w:rsidR="009A3DB6" w:rsidRPr="003A0C41" w:rsidRDefault="009A3DB6" w:rsidP="00C377C1">
      <w:pPr>
        <w:pStyle w:val="VANFDAnaMetin"/>
        <w:rPr>
          <w:shd w:val="clear" w:color="auto" w:fill="FFFFFF"/>
        </w:rPr>
      </w:pPr>
      <w:r w:rsidRPr="003A0C41">
        <w:rPr>
          <w:shd w:val="clear" w:color="auto" w:fill="FFFFFF"/>
        </w:rPr>
        <w:lastRenderedPageBreak/>
        <w:t>Alt ve Üst Bilgi girişi yapılmamalıdır.</w:t>
      </w:r>
    </w:p>
    <w:p w14:paraId="0E003399" w14:textId="77777777" w:rsidR="009A3DB6" w:rsidRPr="003A0C41" w:rsidRDefault="009A3DB6" w:rsidP="00C377C1">
      <w:pPr>
        <w:pStyle w:val="VANFDAnaMetin"/>
        <w:rPr>
          <w:shd w:val="clear" w:color="auto" w:fill="FFFFFF"/>
        </w:rPr>
      </w:pPr>
      <w:r w:rsidRPr="003A0C41">
        <w:rPr>
          <w:shd w:val="clear" w:color="auto" w:fill="FFFFFF"/>
        </w:rPr>
        <w:t>Sayfa numarası eklenmemelidir.</w:t>
      </w:r>
    </w:p>
    <w:p w14:paraId="38C83DCA" w14:textId="77777777" w:rsidR="006352C0" w:rsidRDefault="009A3DB6" w:rsidP="00C377C1">
      <w:pPr>
        <w:pStyle w:val="VANFDAnaMetin"/>
      </w:pPr>
      <w:r w:rsidRPr="003A0C41">
        <w:t xml:space="preserve">Makalede </w:t>
      </w:r>
      <w:r w:rsidR="006063C3" w:rsidRPr="003A0C41">
        <w:rPr>
          <w:b/>
          <w:bCs/>
        </w:rPr>
        <w:t xml:space="preserve">Öz, Anahtar Kelimeler, </w:t>
      </w:r>
      <w:proofErr w:type="spellStart"/>
      <w:r w:rsidR="006063C3" w:rsidRPr="003A0C41">
        <w:rPr>
          <w:b/>
          <w:bCs/>
        </w:rPr>
        <w:t>Abstract</w:t>
      </w:r>
      <w:proofErr w:type="spellEnd"/>
      <w:r w:rsidR="006063C3" w:rsidRPr="003A0C41">
        <w:rPr>
          <w:b/>
          <w:bCs/>
        </w:rPr>
        <w:t xml:space="preserve">, </w:t>
      </w:r>
      <w:proofErr w:type="spellStart"/>
      <w:r w:rsidR="006063C3" w:rsidRPr="003A0C41">
        <w:rPr>
          <w:b/>
          <w:bCs/>
        </w:rPr>
        <w:t>Keywords</w:t>
      </w:r>
      <w:proofErr w:type="spellEnd"/>
      <w:r w:rsidR="006063C3" w:rsidRPr="003A0C41">
        <w:rPr>
          <w:b/>
          <w:bCs/>
        </w:rPr>
        <w:t>, Giriş,</w:t>
      </w:r>
      <w:r w:rsidRPr="003A0C41">
        <w:rPr>
          <w:b/>
          <w:bCs/>
        </w:rPr>
        <w:t xml:space="preserve"> Sonuç</w:t>
      </w:r>
      <w:r w:rsidR="00A40DBB" w:rsidRPr="003A0C41">
        <w:rPr>
          <w:b/>
          <w:bCs/>
        </w:rPr>
        <w:t>, Beyanname</w:t>
      </w:r>
      <w:r w:rsidRPr="003A0C41">
        <w:rPr>
          <w:b/>
          <w:bCs/>
        </w:rPr>
        <w:t xml:space="preserve"> </w:t>
      </w:r>
      <w:r w:rsidR="006063C3" w:rsidRPr="003A0C41">
        <w:rPr>
          <w:b/>
          <w:bCs/>
        </w:rPr>
        <w:t xml:space="preserve">ve Kaynakça </w:t>
      </w:r>
      <w:r w:rsidRPr="003A0C41">
        <w:t>bölümleri olmak zorundadır.</w:t>
      </w:r>
      <w:r w:rsidR="006063C3" w:rsidRPr="003A0C41">
        <w:t xml:space="preserve"> Bu bölümlere ilaveten makalenin türüne ve araştırma konusuna bağlı olarak </w:t>
      </w:r>
      <w:r w:rsidR="006063C3" w:rsidRPr="003A0C41">
        <w:rPr>
          <w:b/>
          <w:bCs/>
        </w:rPr>
        <w:t>Yöntem, Bulgular, Tartışma ve Öneriler</w:t>
      </w:r>
      <w:r w:rsidR="006063C3" w:rsidRPr="003A0C41">
        <w:t xml:space="preserve"> başlıkları da yer alabilir.</w:t>
      </w:r>
    </w:p>
    <w:p w14:paraId="74F7339D" w14:textId="77777777" w:rsidR="0003683B" w:rsidRPr="003A0C41" w:rsidRDefault="006352C0" w:rsidP="00C377C1">
      <w:pPr>
        <w:pStyle w:val="VANFDAnaMetin"/>
      </w:pPr>
      <w:r w:rsidRPr="006352C0">
        <w:t>İmla kurallarında Türk Dil Kurumu Yazım Kılavuzu’nun en son baskısı esas alınmalıdır.</w:t>
      </w:r>
    </w:p>
    <w:p w14:paraId="4A8407F1" w14:textId="77777777" w:rsidR="00551152" w:rsidRDefault="0003683B" w:rsidP="00C377C1">
      <w:pPr>
        <w:pStyle w:val="VANFDAnaMetin"/>
        <w:rPr>
          <w:rFonts w:eastAsia="Calibri"/>
        </w:rPr>
      </w:pPr>
      <w:r w:rsidRPr="003A0C41">
        <w:t xml:space="preserve">Makale metni </w:t>
      </w:r>
      <w:proofErr w:type="spellStart"/>
      <w:r w:rsidR="003A0C41">
        <w:t>Cambria</w:t>
      </w:r>
      <w:proofErr w:type="spellEnd"/>
      <w:r w:rsidR="009B1529" w:rsidRPr="003A0C41">
        <w:t xml:space="preserve"> Normal yazı tipinde 10 punto büyüklüğünde yazılmalı; her iki yana </w:t>
      </w:r>
      <w:proofErr w:type="gramStart"/>
      <w:r w:rsidR="009B1529" w:rsidRPr="003A0C41">
        <w:t>hizalanmalı;</w:t>
      </w:r>
      <w:proofErr w:type="gramEnd"/>
      <w:r w:rsidR="009B1529" w:rsidRPr="003A0C41">
        <w:t xml:space="preserve"> </w:t>
      </w:r>
      <w:r w:rsidR="003A0C41">
        <w:t>satır aralığı 1,25</w:t>
      </w:r>
      <w:r w:rsidR="009B1529" w:rsidRPr="003A0C41">
        <w:t xml:space="preserve"> ve s</w:t>
      </w:r>
      <w:r w:rsidR="007A6019" w:rsidRPr="003A0C41">
        <w:t>atırbaşları 1 cm içeriden yazıl</w:t>
      </w:r>
      <w:r w:rsidR="009B1529" w:rsidRPr="003A0C41">
        <w:t>malıdır</w:t>
      </w:r>
      <w:r w:rsidR="007A6019" w:rsidRPr="003A0C41">
        <w:t>.</w:t>
      </w:r>
      <w:r w:rsidR="00CE2E36" w:rsidRPr="003A0C41">
        <w:t xml:space="preserve"> </w:t>
      </w:r>
      <w:r w:rsidR="00002A37" w:rsidRPr="003A0C41">
        <w:rPr>
          <w:rFonts w:eastAsia="Calibri"/>
        </w:rPr>
        <w:t xml:space="preserve">Boşluklar, paragrafın üstünde 0 </w:t>
      </w:r>
      <w:proofErr w:type="spellStart"/>
      <w:r w:rsidR="00002A37" w:rsidRPr="003A0C41">
        <w:rPr>
          <w:rFonts w:eastAsia="Calibri"/>
        </w:rPr>
        <w:t>nk</w:t>
      </w:r>
      <w:proofErr w:type="spellEnd"/>
      <w:r w:rsidR="00002A37" w:rsidRPr="003A0C41">
        <w:rPr>
          <w:rFonts w:eastAsia="Calibri"/>
        </w:rPr>
        <w:t xml:space="preserve">, paragrafın altında 0 </w:t>
      </w:r>
      <w:proofErr w:type="spellStart"/>
      <w:r w:rsidR="00002A37" w:rsidRPr="003A0C41">
        <w:rPr>
          <w:rFonts w:eastAsia="Calibri"/>
        </w:rPr>
        <w:t>nk</w:t>
      </w:r>
      <w:proofErr w:type="spellEnd"/>
      <w:r w:rsidR="00002A37" w:rsidRPr="003A0C41">
        <w:rPr>
          <w:rFonts w:eastAsia="Calibri"/>
        </w:rPr>
        <w:t xml:space="preserve"> olarak düzenlenmelidir.</w:t>
      </w:r>
    </w:p>
    <w:p w14:paraId="063223E8" w14:textId="36C87750" w:rsidR="00A06ECE" w:rsidRDefault="003A0C41" w:rsidP="00265A87">
      <w:pPr>
        <w:pStyle w:val="VANFDAnaMetin"/>
        <w:rPr>
          <w:rFonts w:eastAsia="Calibri"/>
        </w:rPr>
      </w:pPr>
      <w:r>
        <w:rPr>
          <w:rFonts w:eastAsia="Calibri"/>
        </w:rPr>
        <w:t xml:space="preserve"> </w:t>
      </w:r>
    </w:p>
    <w:p w14:paraId="7771E4D2" w14:textId="77777777" w:rsidR="00551152" w:rsidRPr="00551152" w:rsidRDefault="00551152" w:rsidP="00C377C1">
      <w:pPr>
        <w:pStyle w:val="VANFDAnaMetin"/>
        <w:rPr>
          <w:rFonts w:eastAsia="Calibri"/>
          <w:u w:val="single"/>
        </w:rPr>
      </w:pPr>
      <w:r w:rsidRPr="00551152">
        <w:rPr>
          <w:rFonts w:eastAsia="Calibri"/>
          <w:u w:val="single"/>
        </w:rPr>
        <w:t>Yabancı Dilde Makale:</w:t>
      </w:r>
    </w:p>
    <w:p w14:paraId="6EDAA763" w14:textId="1D1108F4" w:rsidR="00EE49F1" w:rsidRDefault="007C4499" w:rsidP="00C377C1">
      <w:pPr>
        <w:pStyle w:val="VANFDAnaMetin"/>
        <w:rPr>
          <w:rFonts w:eastAsia="Calibri"/>
        </w:rPr>
      </w:pPr>
      <w:r>
        <w:rPr>
          <w:rFonts w:eastAsia="Calibri"/>
        </w:rPr>
        <w:t>Van İlahiyat</w:t>
      </w:r>
      <w:r w:rsidR="00EE49F1">
        <w:rPr>
          <w:rFonts w:eastAsia="Calibri"/>
        </w:rPr>
        <w:t xml:space="preserve"> Dergisi Türkçe, İngilizce ve Arapça dillerinde makale kabul etmektedir.</w:t>
      </w:r>
    </w:p>
    <w:p w14:paraId="676443A6" w14:textId="757A45F4" w:rsidR="00177949" w:rsidRDefault="00177949" w:rsidP="00C377C1">
      <w:pPr>
        <w:pStyle w:val="VANFDAnaMetin"/>
        <w:rPr>
          <w:rFonts w:eastAsia="Calibri"/>
        </w:rPr>
      </w:pPr>
      <w:r w:rsidRPr="00177949">
        <w:rPr>
          <w:rFonts w:eastAsia="Calibri"/>
        </w:rPr>
        <w:t>Yabancı dilde yazılan makalelerde Türkçe başlık, özet ve anahtar kelimeler bulunmalıdır. Arapça yazılan makalelerde hem Türkçe hem de İngilizce başlık, özet ve anahtar kelimeler bulunmalıdır.</w:t>
      </w:r>
    </w:p>
    <w:p w14:paraId="0C841EC9" w14:textId="77B1ABF5" w:rsidR="00002A37" w:rsidRDefault="003A0C41" w:rsidP="00C377C1">
      <w:pPr>
        <w:pStyle w:val="VANFDAnaMetin"/>
        <w:rPr>
          <w:rFonts w:eastAsia="Calibri"/>
        </w:rPr>
      </w:pPr>
      <w:r>
        <w:rPr>
          <w:rFonts w:eastAsia="Calibri"/>
        </w:rPr>
        <w:t xml:space="preserve">Arapça makaleler </w:t>
      </w:r>
      <w:proofErr w:type="spellStart"/>
      <w:r>
        <w:rPr>
          <w:rFonts w:eastAsia="Calibri"/>
        </w:rPr>
        <w:t>Traditional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Arabic</w:t>
      </w:r>
      <w:proofErr w:type="spellEnd"/>
      <w:r>
        <w:rPr>
          <w:rFonts w:eastAsia="Calibri"/>
        </w:rPr>
        <w:t xml:space="preserve"> yazı tipinde 12 punto büyüklüğüne yazılmalıdır. </w:t>
      </w:r>
      <w:r w:rsidR="006352C0" w:rsidRPr="006352C0">
        <w:rPr>
          <w:rFonts w:eastAsia="Calibri"/>
        </w:rPr>
        <w:t xml:space="preserve">Arapça makalelerde </w:t>
      </w:r>
      <w:proofErr w:type="spellStart"/>
      <w:r w:rsidR="006352C0" w:rsidRPr="006352C0">
        <w:rPr>
          <w:rFonts w:eastAsia="Calibri"/>
        </w:rPr>
        <w:t>Kaynakça’nın</w:t>
      </w:r>
      <w:proofErr w:type="spellEnd"/>
      <w:r w:rsidR="006352C0" w:rsidRPr="006352C0">
        <w:rPr>
          <w:rFonts w:eastAsia="Calibri"/>
        </w:rPr>
        <w:t xml:space="preserve"> hem makalenin orijinal diliyle hem de </w:t>
      </w:r>
      <w:proofErr w:type="spellStart"/>
      <w:r w:rsidR="006352C0" w:rsidRPr="006352C0">
        <w:rPr>
          <w:rFonts w:eastAsia="Calibri"/>
        </w:rPr>
        <w:t>latinize</w:t>
      </w:r>
      <w:proofErr w:type="spellEnd"/>
      <w:r w:rsidR="006352C0" w:rsidRPr="006352C0">
        <w:rPr>
          <w:rFonts w:eastAsia="Calibri"/>
        </w:rPr>
        <w:t xml:space="preserve"> edilmiş haliyle verilmesi gerekir.</w:t>
      </w:r>
    </w:p>
    <w:p w14:paraId="439DB293" w14:textId="77777777" w:rsidR="00551152" w:rsidRPr="003A0C41" w:rsidRDefault="00551152" w:rsidP="00C377C1">
      <w:pPr>
        <w:pStyle w:val="VANFDAnaMetin"/>
      </w:pPr>
    </w:p>
    <w:p w14:paraId="13D89C07" w14:textId="77777777" w:rsidR="00551152" w:rsidRPr="00551152" w:rsidRDefault="00551152" w:rsidP="00C377C1">
      <w:pPr>
        <w:pStyle w:val="VANFDAnaMetin"/>
        <w:rPr>
          <w:u w:val="single"/>
        </w:rPr>
      </w:pPr>
      <w:r w:rsidRPr="00551152">
        <w:rPr>
          <w:u w:val="single"/>
        </w:rPr>
        <w:t>Başlıklar:</w:t>
      </w:r>
    </w:p>
    <w:p w14:paraId="77E67E39" w14:textId="77777777" w:rsidR="006063C3" w:rsidRDefault="006063C3" w:rsidP="00C377C1">
      <w:pPr>
        <w:pStyle w:val="VANFDAnaMetin"/>
        <w:rPr>
          <w:bCs/>
          <w:szCs w:val="22"/>
        </w:rPr>
      </w:pPr>
      <w:r w:rsidRPr="003A0C41">
        <w:t xml:space="preserve">Başlıklar </w:t>
      </w:r>
      <w:proofErr w:type="spellStart"/>
      <w:r w:rsidR="003A0C41">
        <w:t>Cambria</w:t>
      </w:r>
      <w:proofErr w:type="spellEnd"/>
      <w:r w:rsidRPr="003A0C41">
        <w:t xml:space="preserve"> Normal yazı tipinde 11 punto büyüklüğünde yazılmalı; her iki yana </w:t>
      </w:r>
      <w:proofErr w:type="gramStart"/>
      <w:r w:rsidRPr="003A0C41">
        <w:t>hizalanmalı;</w:t>
      </w:r>
      <w:proofErr w:type="gramEnd"/>
      <w:r w:rsidRPr="003A0C41">
        <w:t xml:space="preserve"> </w:t>
      </w:r>
      <w:r w:rsidR="003A0C41">
        <w:t>satır aralığı 1,25</w:t>
      </w:r>
      <w:r w:rsidRPr="003A0C41">
        <w:t xml:space="preserve"> ve </w:t>
      </w:r>
      <w:proofErr w:type="spellStart"/>
      <w:r w:rsidRPr="003A0C41">
        <w:t>girintisiz</w:t>
      </w:r>
      <w:proofErr w:type="spellEnd"/>
      <w:r w:rsidRPr="003A0C41">
        <w:t xml:space="preserve"> yazılmalıdır. </w:t>
      </w:r>
      <w:r w:rsidR="00002A37" w:rsidRPr="003A0C41">
        <w:t>Başlıklar (</w:t>
      </w:r>
      <w:proofErr w:type="spellStart"/>
      <w:r w:rsidR="00002A37" w:rsidRPr="003A0C41">
        <w:t>Abstract</w:t>
      </w:r>
      <w:proofErr w:type="spellEnd"/>
      <w:r w:rsidR="00002A37" w:rsidRPr="003A0C41">
        <w:t>, Öz, Giriş, Sonuç</w:t>
      </w:r>
      <w:r w:rsidR="00EB5D2E" w:rsidRPr="003A0C41">
        <w:t>, Beyanname</w:t>
      </w:r>
      <w:r w:rsidR="00002A37" w:rsidRPr="003A0C41">
        <w:t xml:space="preserve"> ve Kaynakça haricinde) ondalık sistem düzeninde, “1. 2. 3.; 1.1., 1.2.; 1.2.1.” şeklinde rakam ve sonrasında nokta kullanılarak oluşturulmalıdır. Başlık numarası ile başlığın ilk harfi arasında bir boşluk bırakılmalıdır. </w:t>
      </w:r>
      <w:r w:rsidR="00002A37" w:rsidRPr="003A0C41">
        <w:rPr>
          <w:bCs/>
        </w:rPr>
        <w:t>Başlıklarda</w:t>
      </w:r>
      <w:r w:rsidR="00002A37" w:rsidRPr="003A0C41">
        <w:rPr>
          <w:bCs/>
          <w:szCs w:val="22"/>
        </w:rPr>
        <w:t xml:space="preserve"> yer alan kelimelerin sadece ilk harfleri </w:t>
      </w:r>
      <w:r w:rsidR="00002A37" w:rsidRPr="003A0C41">
        <w:rPr>
          <w:bCs/>
        </w:rPr>
        <w:t>büyük</w:t>
      </w:r>
      <w:r w:rsidR="00002A37" w:rsidRPr="003A0C41">
        <w:rPr>
          <w:bCs/>
          <w:szCs w:val="22"/>
        </w:rPr>
        <w:t xml:space="preserve"> harfle </w:t>
      </w:r>
      <w:r w:rsidR="00002A37" w:rsidRPr="003A0C41">
        <w:rPr>
          <w:bCs/>
        </w:rPr>
        <w:t>başlatılmalı</w:t>
      </w:r>
      <w:r w:rsidR="00002A37" w:rsidRPr="003A0C41">
        <w:rPr>
          <w:bCs/>
          <w:szCs w:val="22"/>
        </w:rPr>
        <w:t xml:space="preserve"> ve kalın yazılmalıdır. </w:t>
      </w:r>
      <w:r w:rsidR="00002A37" w:rsidRPr="003A0C41">
        <w:rPr>
          <w:bCs/>
        </w:rPr>
        <w:t>İtalik</w:t>
      </w:r>
      <w:r w:rsidR="00002A37" w:rsidRPr="003A0C41">
        <w:rPr>
          <w:bCs/>
          <w:szCs w:val="22"/>
        </w:rPr>
        <w:t xml:space="preserve"> yazım kullanılmamalıdır.</w:t>
      </w:r>
    </w:p>
    <w:p w14:paraId="60854E0F" w14:textId="77777777" w:rsidR="00551152" w:rsidRPr="003A0C41" w:rsidRDefault="00551152" w:rsidP="00C377C1">
      <w:pPr>
        <w:pStyle w:val="VANFDAnaMetin"/>
        <w:rPr>
          <w:bCs/>
          <w:szCs w:val="22"/>
        </w:rPr>
      </w:pPr>
    </w:p>
    <w:p w14:paraId="7510914E" w14:textId="77777777" w:rsidR="00551152" w:rsidRPr="00551152" w:rsidRDefault="00551152" w:rsidP="00C377C1">
      <w:pPr>
        <w:pStyle w:val="VANFDAnaMetin"/>
        <w:rPr>
          <w:u w:val="single"/>
        </w:rPr>
      </w:pPr>
      <w:r w:rsidRPr="00551152">
        <w:rPr>
          <w:u w:val="single"/>
        </w:rPr>
        <w:t>Dipnotlar ve Atıf Sistemi:</w:t>
      </w:r>
    </w:p>
    <w:p w14:paraId="17A340D8" w14:textId="1B2C0249" w:rsidR="009A3DB6" w:rsidRDefault="009A3DB6" w:rsidP="00C377C1">
      <w:pPr>
        <w:pStyle w:val="VANFDAnaMetin"/>
      </w:pPr>
      <w:r w:rsidRPr="003A0C41">
        <w:t xml:space="preserve">Tüm alıntılar ve Kaynakça </w:t>
      </w:r>
      <w:r w:rsidR="006063C3" w:rsidRPr="003A0C41">
        <w:t xml:space="preserve">güncel </w:t>
      </w:r>
      <w:r w:rsidRPr="003A0C41">
        <w:t>İSNAD Dipnotlu Atıf Sistemine uygun yapılmalıdır.</w:t>
      </w:r>
      <w:r w:rsidR="002D5BE6" w:rsidRPr="003A0C41">
        <w:rPr>
          <w:rStyle w:val="DipnotBavurusu"/>
        </w:rPr>
        <w:footnoteReference w:id="1"/>
      </w:r>
    </w:p>
    <w:p w14:paraId="02606438" w14:textId="1FD83D71" w:rsidR="00356DFC" w:rsidRDefault="00356DFC" w:rsidP="00C377C1">
      <w:pPr>
        <w:pStyle w:val="VANFDAnaMetin"/>
      </w:pPr>
      <w:r w:rsidRPr="00356DFC">
        <w:t xml:space="preserve">İSNAD Dipnotlu Atıf Sistemi için tıklayınız: </w:t>
      </w:r>
      <w:hyperlink r:id="rId14" w:history="1">
        <w:r w:rsidRPr="004F47A9">
          <w:rPr>
            <w:rStyle w:val="Kpr"/>
          </w:rPr>
          <w:t>https://www.isnadsistemi.org/guide/isnad1/isnad-dipnotlu/isnad-dipnotlu-atif-sistemi/</w:t>
        </w:r>
      </w:hyperlink>
      <w:r>
        <w:t xml:space="preserve"> </w:t>
      </w:r>
    </w:p>
    <w:p w14:paraId="6CFB5A56" w14:textId="77777777" w:rsidR="00551152" w:rsidRPr="003A0C41" w:rsidRDefault="00551152" w:rsidP="00C377C1">
      <w:pPr>
        <w:pStyle w:val="VANFDAnaMetin"/>
      </w:pPr>
    </w:p>
    <w:p w14:paraId="01C5741B" w14:textId="77777777" w:rsidR="00551152" w:rsidRPr="00551152" w:rsidRDefault="00551152" w:rsidP="00C377C1">
      <w:pPr>
        <w:pStyle w:val="VANFDAnaMetin"/>
        <w:rPr>
          <w:u w:val="single"/>
          <w:shd w:val="clear" w:color="auto" w:fill="FFFFFF"/>
        </w:rPr>
      </w:pPr>
      <w:r w:rsidRPr="00551152">
        <w:rPr>
          <w:u w:val="single"/>
          <w:shd w:val="clear" w:color="auto" w:fill="FFFFFF"/>
        </w:rPr>
        <w:t>Tablo ve Şekiller:</w:t>
      </w:r>
    </w:p>
    <w:p w14:paraId="22F9BBC8" w14:textId="5D7B0BAE" w:rsidR="006063C3" w:rsidRPr="003A0C41" w:rsidRDefault="009A3DB6" w:rsidP="00C377C1">
      <w:pPr>
        <w:pStyle w:val="VANFDAnaMetin"/>
        <w:rPr>
          <w:shd w:val="clear" w:color="auto" w:fill="FFFFFF"/>
        </w:rPr>
      </w:pPr>
      <w:r w:rsidRPr="003A0C41">
        <w:rPr>
          <w:shd w:val="clear" w:color="auto" w:fill="FFFFFF"/>
        </w:rPr>
        <w:t xml:space="preserve">Tablo ve Şekiller </w:t>
      </w:r>
      <w:r w:rsidR="006063C3" w:rsidRPr="003A0C41">
        <w:t xml:space="preserve">güncel </w:t>
      </w:r>
      <w:r w:rsidRPr="003A0C41">
        <w:rPr>
          <w:bCs/>
          <w:shd w:val="clear" w:color="auto" w:fill="FFFFFF"/>
        </w:rPr>
        <w:t xml:space="preserve">İSNAD Atıf Sistemine uygun düzenlenmelidir. </w:t>
      </w:r>
      <w:r w:rsidR="00843186" w:rsidRPr="00843186">
        <w:rPr>
          <w:bCs/>
          <w:shd w:val="clear" w:color="auto" w:fill="FFFFFF"/>
        </w:rPr>
        <w:t xml:space="preserve">Grafik, çizelge, çizim, harita, fotoğraf ve resimler şekil olarak değerlendirilmektedir. </w:t>
      </w:r>
      <w:r w:rsidRPr="003A0C41">
        <w:rPr>
          <w:shd w:val="clear" w:color="auto" w:fill="FFFFFF"/>
        </w:rPr>
        <w:t>Tablo içeriği metinler,</w:t>
      </w:r>
      <w:r w:rsidRPr="003A0C41">
        <w:t xml:space="preserve"> </w:t>
      </w:r>
      <w:r w:rsidRPr="003A0C41">
        <w:rPr>
          <w:shd w:val="clear" w:color="auto" w:fill="FFFFFF"/>
        </w:rPr>
        <w:t xml:space="preserve">Tablo ve Şekil başlıkları ve -eğer var ise- kaynaklar </w:t>
      </w:r>
      <w:proofErr w:type="spellStart"/>
      <w:r w:rsidR="003A0C41">
        <w:rPr>
          <w:shd w:val="clear" w:color="auto" w:fill="FFFFFF"/>
        </w:rPr>
        <w:t>Cambria</w:t>
      </w:r>
      <w:proofErr w:type="spellEnd"/>
      <w:r w:rsidRPr="003A0C41">
        <w:rPr>
          <w:shd w:val="clear" w:color="auto" w:fill="FFFFFF"/>
        </w:rPr>
        <w:t xml:space="preserve"> Normal yazı</w:t>
      </w:r>
      <w:r w:rsidR="006352C0">
        <w:rPr>
          <w:shd w:val="clear" w:color="auto" w:fill="FFFFFF"/>
        </w:rPr>
        <w:t xml:space="preserve"> </w:t>
      </w:r>
      <w:r w:rsidRPr="003A0C41">
        <w:rPr>
          <w:shd w:val="clear" w:color="auto" w:fill="FFFFFF"/>
        </w:rPr>
        <w:t xml:space="preserve">tipinde 9 punto büyüklüğünde yazılmalı; her iki yana </w:t>
      </w:r>
      <w:proofErr w:type="gramStart"/>
      <w:r w:rsidRPr="003A0C41">
        <w:rPr>
          <w:shd w:val="clear" w:color="auto" w:fill="FFFFFF"/>
        </w:rPr>
        <w:t>hizalanmalı;</w:t>
      </w:r>
      <w:proofErr w:type="gramEnd"/>
      <w:r w:rsidRPr="003A0C41">
        <w:t xml:space="preserve"> </w:t>
      </w:r>
      <w:r w:rsidR="003A0C41">
        <w:rPr>
          <w:shd w:val="clear" w:color="auto" w:fill="FFFFFF"/>
        </w:rPr>
        <w:t>satır aralığı 1,25</w:t>
      </w:r>
      <w:r w:rsidRPr="003A0C41">
        <w:rPr>
          <w:shd w:val="clear" w:color="auto" w:fill="FFFFFF"/>
        </w:rPr>
        <w:t xml:space="preserve"> </w:t>
      </w:r>
      <w:r w:rsidR="00843186" w:rsidRPr="00843186">
        <w:rPr>
          <w:shd w:val="clear" w:color="auto" w:fill="FFFFFF"/>
        </w:rPr>
        <w:t xml:space="preserve">ve </w:t>
      </w:r>
      <w:proofErr w:type="spellStart"/>
      <w:r w:rsidR="00843186" w:rsidRPr="00843186">
        <w:rPr>
          <w:shd w:val="clear" w:color="auto" w:fill="FFFFFF"/>
        </w:rPr>
        <w:t>girintisiz</w:t>
      </w:r>
      <w:proofErr w:type="spellEnd"/>
      <w:r w:rsidR="00843186" w:rsidRPr="00843186">
        <w:rPr>
          <w:shd w:val="clear" w:color="auto" w:fill="FFFFFF"/>
        </w:rPr>
        <w:t xml:space="preserve"> yazılmalıdır.</w:t>
      </w:r>
      <w:r w:rsidRPr="003A0C41">
        <w:rPr>
          <w:shd w:val="clear" w:color="auto" w:fill="FFFFFF"/>
        </w:rPr>
        <w:t xml:space="preserve"> Tablolar yazım alanının dışına taşmamalıdır.</w:t>
      </w:r>
      <w:r w:rsidR="00551152">
        <w:rPr>
          <w:shd w:val="clear" w:color="auto" w:fill="FFFFFF"/>
        </w:rPr>
        <w:t xml:space="preserve"> Tablo </w:t>
      </w:r>
      <w:r w:rsidR="00843186">
        <w:rPr>
          <w:shd w:val="clear" w:color="auto" w:fill="FFFFFF"/>
        </w:rPr>
        <w:t>ve Şekil başlığı tablonun üstüne</w:t>
      </w:r>
      <w:r w:rsidR="00551152">
        <w:rPr>
          <w:shd w:val="clear" w:color="auto" w:fill="FFFFFF"/>
        </w:rPr>
        <w:t xml:space="preserve"> yazılmalıdır.</w:t>
      </w:r>
      <w:r w:rsidR="00843186" w:rsidRPr="00843186">
        <w:t xml:space="preserve"> </w:t>
      </w:r>
      <w:r w:rsidR="00843186" w:rsidRPr="00843186">
        <w:rPr>
          <w:shd w:val="clear" w:color="auto" w:fill="FFFFFF"/>
        </w:rPr>
        <w:t>Başlıklandırmada ardışık sayılar kullanılmalı ve iki nokta konulduktan sonra açıklayıcı ifade yazılmalıdır</w:t>
      </w:r>
      <w:r w:rsidR="00843186">
        <w:rPr>
          <w:shd w:val="clear" w:color="auto" w:fill="FFFFFF"/>
        </w:rPr>
        <w:t>.</w:t>
      </w:r>
      <w:r w:rsidR="00843186" w:rsidRPr="00843186">
        <w:rPr>
          <w:shd w:val="clear" w:color="auto" w:fill="FFFFFF"/>
        </w:rPr>
        <w:t xml:space="preserve"> Tablo ve şekil başlıklarında her kelimenin ilk harfi büyük yazılmalıdır.</w:t>
      </w:r>
    </w:p>
    <w:p w14:paraId="61A5B761" w14:textId="77777777" w:rsidR="007A6019" w:rsidRPr="003A0C41" w:rsidRDefault="006063C3" w:rsidP="00C377C1">
      <w:pPr>
        <w:pStyle w:val="VANFDBalk"/>
      </w:pPr>
      <w:r w:rsidRPr="003A0C41">
        <w:t>Sonuç</w:t>
      </w:r>
    </w:p>
    <w:p w14:paraId="2D78E845" w14:textId="77777777" w:rsidR="006063C3" w:rsidRPr="003A0C41" w:rsidRDefault="003A0C41" w:rsidP="00C377C1">
      <w:pPr>
        <w:pStyle w:val="VANFDAnaMetin"/>
      </w:pPr>
      <w:proofErr w:type="spellStart"/>
      <w:r>
        <w:t>Cambria</w:t>
      </w:r>
      <w:proofErr w:type="spellEnd"/>
      <w:r w:rsidR="006063C3" w:rsidRPr="003A0C41">
        <w:t xml:space="preserve"> Normal yazı tipinde 10 punto büyüklüğünde yazılmalı; her iki yana </w:t>
      </w:r>
      <w:proofErr w:type="gramStart"/>
      <w:r w:rsidR="006063C3" w:rsidRPr="003A0C41">
        <w:t>hizalanmalı;</w:t>
      </w:r>
      <w:proofErr w:type="gramEnd"/>
      <w:r w:rsidR="006063C3" w:rsidRPr="003A0C41">
        <w:t xml:space="preserve"> </w:t>
      </w:r>
      <w:r>
        <w:t>satır aralığı 1,25</w:t>
      </w:r>
      <w:r w:rsidR="006063C3" w:rsidRPr="003A0C41">
        <w:t xml:space="preserve"> ve s</w:t>
      </w:r>
      <w:r w:rsidR="00087E8B" w:rsidRPr="003A0C41">
        <w:t>atırbaşları 1</w:t>
      </w:r>
      <w:r w:rsidR="006063C3" w:rsidRPr="003A0C41">
        <w:t xml:space="preserve"> cm içeriden yazılmalıdır. </w:t>
      </w:r>
      <w:r w:rsidR="006063C3" w:rsidRPr="003A0C41">
        <w:rPr>
          <w:rFonts w:eastAsia="Calibri"/>
        </w:rPr>
        <w:t xml:space="preserve">Boşluklar, paragrafın üstünde 0 </w:t>
      </w:r>
      <w:proofErr w:type="spellStart"/>
      <w:r w:rsidR="006063C3" w:rsidRPr="003A0C41">
        <w:rPr>
          <w:rFonts w:eastAsia="Calibri"/>
        </w:rPr>
        <w:t>nk</w:t>
      </w:r>
      <w:proofErr w:type="spellEnd"/>
      <w:r w:rsidR="006063C3" w:rsidRPr="003A0C41">
        <w:rPr>
          <w:rFonts w:eastAsia="Calibri"/>
        </w:rPr>
        <w:t xml:space="preserve">, paragrafın altında 0 </w:t>
      </w:r>
      <w:proofErr w:type="spellStart"/>
      <w:r w:rsidR="006063C3" w:rsidRPr="003A0C41">
        <w:rPr>
          <w:rFonts w:eastAsia="Calibri"/>
        </w:rPr>
        <w:t>nk</w:t>
      </w:r>
      <w:proofErr w:type="spellEnd"/>
      <w:r w:rsidR="006063C3" w:rsidRPr="003A0C41">
        <w:rPr>
          <w:rFonts w:eastAsia="Calibri"/>
        </w:rPr>
        <w:t xml:space="preserve"> olarak düzenlenmelidir.</w:t>
      </w:r>
      <w:r w:rsidR="006063C3" w:rsidRPr="003A0C41">
        <w:t xml:space="preserve"> </w:t>
      </w:r>
    </w:p>
    <w:p w14:paraId="7003EFB4" w14:textId="47CEA41F" w:rsidR="002D5BE6" w:rsidRPr="003A0C41" w:rsidRDefault="006063C3" w:rsidP="00C377C1">
      <w:pPr>
        <w:pStyle w:val="VANFDAnaMetin"/>
        <w:rPr>
          <w:rFonts w:eastAsia="Calibri"/>
        </w:rPr>
      </w:pPr>
      <w:r w:rsidRPr="003A0C41">
        <w:rPr>
          <w:rFonts w:eastAsia="Calibri"/>
        </w:rPr>
        <w:t>Çalışmanın ulaştığı sonuç veya sunduğu çözüm önerisi net bir şekilde ifade edilmelidir. Sonuç çalışmanın özeti olmamalıdır.</w:t>
      </w:r>
    </w:p>
    <w:p w14:paraId="620FCD91" w14:textId="77777777" w:rsidR="00A40DBB" w:rsidRPr="003A0C41" w:rsidRDefault="00A40DBB" w:rsidP="00C377C1">
      <w:pPr>
        <w:pStyle w:val="VANFDBalk"/>
      </w:pPr>
      <w:r w:rsidRPr="003A0C41">
        <w:lastRenderedPageBreak/>
        <w:t>Beyanname</w:t>
      </w:r>
    </w:p>
    <w:p w14:paraId="134E1336" w14:textId="0C0FED80" w:rsidR="00A40DBB" w:rsidRDefault="00A40DBB" w:rsidP="00C377C1">
      <w:pPr>
        <w:pStyle w:val="VANFDAnaMetin"/>
        <w:ind w:firstLine="0"/>
      </w:pPr>
      <w:r w:rsidRPr="003A0C41">
        <w:rPr>
          <w:b/>
          <w:bCs/>
        </w:rPr>
        <w:t xml:space="preserve">1. Finans/Teşvik: </w:t>
      </w:r>
      <w:r w:rsidRPr="003A0C41">
        <w:t>Fon veya teşvik sağlayan herhangi bir kişi/kurum varsa yazılmalı yoksa “Yazar(</w:t>
      </w:r>
      <w:proofErr w:type="spellStart"/>
      <w:r w:rsidRPr="003A0C41">
        <w:t>lar</w:t>
      </w:r>
      <w:proofErr w:type="spellEnd"/>
      <w:proofErr w:type="gramStart"/>
      <w:r w:rsidRPr="003A0C41">
        <w:t>),  çalışmada</w:t>
      </w:r>
      <w:proofErr w:type="gramEnd"/>
      <w:r w:rsidRPr="003A0C41">
        <w:t xml:space="preserve"> herhangi bir finans/teşvik kullanılmadığını beyan etmektedirler.” ifadesi kullanmalıdır.</w:t>
      </w:r>
    </w:p>
    <w:p w14:paraId="5A170B62" w14:textId="2A209A9E" w:rsidR="00A3063C" w:rsidRPr="003A0C41" w:rsidRDefault="00A3063C" w:rsidP="00C377C1">
      <w:pPr>
        <w:pStyle w:val="VANFDAnaMetin"/>
        <w:ind w:firstLine="0"/>
        <w:rPr>
          <w:rFonts w:eastAsia="Calibri"/>
        </w:rPr>
      </w:pPr>
      <w:proofErr w:type="spellStart"/>
      <w:r w:rsidRPr="00A3063C">
        <w:rPr>
          <w:rFonts w:eastAsia="Calibri"/>
        </w:rPr>
        <w:t>If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ere</w:t>
      </w:r>
      <w:proofErr w:type="spellEnd"/>
      <w:r w:rsidRPr="00A3063C">
        <w:rPr>
          <w:rFonts w:eastAsia="Calibri"/>
        </w:rPr>
        <w:t xml:space="preserve"> is </w:t>
      </w:r>
      <w:proofErr w:type="spellStart"/>
      <w:r w:rsidRPr="00A3063C">
        <w:rPr>
          <w:rFonts w:eastAsia="Calibri"/>
        </w:rPr>
        <w:t>any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person</w:t>
      </w:r>
      <w:proofErr w:type="spellEnd"/>
      <w:r w:rsidRPr="00A3063C">
        <w:rPr>
          <w:rFonts w:eastAsia="Calibri"/>
        </w:rPr>
        <w:t>/</w:t>
      </w:r>
      <w:proofErr w:type="spellStart"/>
      <w:r w:rsidRPr="00A3063C">
        <w:rPr>
          <w:rFonts w:eastAsia="Calibri"/>
        </w:rPr>
        <w:t>institution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at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provides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funding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or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incentives</w:t>
      </w:r>
      <w:proofErr w:type="spellEnd"/>
      <w:r w:rsidRPr="00A3063C">
        <w:rPr>
          <w:rFonts w:eastAsia="Calibri"/>
        </w:rPr>
        <w:t xml:space="preserve">, it </w:t>
      </w:r>
      <w:proofErr w:type="spellStart"/>
      <w:r w:rsidRPr="00A3063C">
        <w:rPr>
          <w:rFonts w:eastAsia="Calibri"/>
        </w:rPr>
        <w:t>should</w:t>
      </w:r>
      <w:proofErr w:type="spellEnd"/>
      <w:r w:rsidRPr="00A3063C">
        <w:rPr>
          <w:rFonts w:eastAsia="Calibri"/>
        </w:rPr>
        <w:t xml:space="preserve"> be </w:t>
      </w:r>
      <w:proofErr w:type="spellStart"/>
      <w:r w:rsidRPr="00A3063C">
        <w:rPr>
          <w:rFonts w:eastAsia="Calibri"/>
        </w:rPr>
        <w:t>written</w:t>
      </w:r>
      <w:proofErr w:type="spellEnd"/>
      <w:r w:rsidRPr="00A3063C">
        <w:rPr>
          <w:rFonts w:eastAsia="Calibri"/>
        </w:rPr>
        <w:t xml:space="preserve">; </w:t>
      </w:r>
      <w:proofErr w:type="spellStart"/>
      <w:r w:rsidRPr="00A3063C">
        <w:rPr>
          <w:rFonts w:eastAsia="Calibri"/>
        </w:rPr>
        <w:t>otherwise</w:t>
      </w:r>
      <w:proofErr w:type="spellEnd"/>
      <w:r w:rsidRPr="00A3063C">
        <w:rPr>
          <w:rFonts w:eastAsia="Calibri"/>
        </w:rPr>
        <w:t xml:space="preserve">, 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statement</w:t>
      </w:r>
      <w:proofErr w:type="spellEnd"/>
      <w:r w:rsidRPr="00A3063C">
        <w:rPr>
          <w:rFonts w:eastAsia="Calibri"/>
        </w:rPr>
        <w:t xml:space="preserve"> "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author</w:t>
      </w:r>
      <w:proofErr w:type="spellEnd"/>
      <w:r w:rsidRPr="00A3063C">
        <w:rPr>
          <w:rFonts w:eastAsia="Calibri"/>
        </w:rPr>
        <w:t xml:space="preserve">(s) </w:t>
      </w:r>
      <w:proofErr w:type="spellStart"/>
      <w:r w:rsidRPr="00A3063C">
        <w:rPr>
          <w:rFonts w:eastAsia="Calibri"/>
        </w:rPr>
        <w:t>declar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at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no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funding</w:t>
      </w:r>
      <w:proofErr w:type="spellEnd"/>
      <w:r w:rsidRPr="00A3063C">
        <w:rPr>
          <w:rFonts w:eastAsia="Calibri"/>
        </w:rPr>
        <w:t>/</w:t>
      </w:r>
      <w:proofErr w:type="spellStart"/>
      <w:r w:rsidRPr="00A3063C">
        <w:rPr>
          <w:rFonts w:eastAsia="Calibri"/>
        </w:rPr>
        <w:t>incentiv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was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used</w:t>
      </w:r>
      <w:proofErr w:type="spellEnd"/>
      <w:r w:rsidRPr="00A3063C">
        <w:rPr>
          <w:rFonts w:eastAsia="Calibri"/>
        </w:rPr>
        <w:t xml:space="preserve"> in 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study</w:t>
      </w:r>
      <w:proofErr w:type="spellEnd"/>
      <w:r w:rsidRPr="00A3063C">
        <w:rPr>
          <w:rFonts w:eastAsia="Calibri"/>
        </w:rPr>
        <w:t xml:space="preserve">." </w:t>
      </w:r>
      <w:proofErr w:type="spellStart"/>
      <w:r w:rsidRPr="00A3063C">
        <w:rPr>
          <w:rFonts w:eastAsia="Calibri"/>
        </w:rPr>
        <w:t>should</w:t>
      </w:r>
      <w:proofErr w:type="spellEnd"/>
      <w:r w:rsidRPr="00A3063C">
        <w:rPr>
          <w:rFonts w:eastAsia="Calibri"/>
        </w:rPr>
        <w:t xml:space="preserve"> be </w:t>
      </w:r>
      <w:proofErr w:type="spellStart"/>
      <w:r w:rsidRPr="00A3063C">
        <w:rPr>
          <w:rFonts w:eastAsia="Calibri"/>
        </w:rPr>
        <w:t>used</w:t>
      </w:r>
      <w:proofErr w:type="spellEnd"/>
      <w:r w:rsidRPr="00A3063C">
        <w:rPr>
          <w:rFonts w:eastAsia="Calibri"/>
        </w:rPr>
        <w:t>.</w:t>
      </w:r>
    </w:p>
    <w:p w14:paraId="3543C8CC" w14:textId="446AB425" w:rsidR="00A40DBB" w:rsidRDefault="00A40DBB" w:rsidP="00C377C1">
      <w:pPr>
        <w:pStyle w:val="VANFDAnaMetin"/>
        <w:ind w:firstLine="0"/>
      </w:pPr>
      <w:r w:rsidRPr="003A0C41">
        <w:rPr>
          <w:b/>
          <w:bCs/>
        </w:rPr>
        <w:t xml:space="preserve">2. Çıkar Çatışması: </w:t>
      </w:r>
      <w:r w:rsidRPr="003A0C41">
        <w:t>Bir çıkar çatışması varsa yazılmalı yoksa “Yazar(</w:t>
      </w:r>
      <w:proofErr w:type="spellStart"/>
      <w:r w:rsidRPr="003A0C41">
        <w:t>lar</w:t>
      </w:r>
      <w:proofErr w:type="spellEnd"/>
      <w:proofErr w:type="gramStart"/>
      <w:r w:rsidRPr="003A0C41">
        <w:t>),  çalışmada</w:t>
      </w:r>
      <w:proofErr w:type="gramEnd"/>
      <w:r w:rsidRPr="003A0C41">
        <w:t xml:space="preserve"> herhangi bir çıkar çatışması olmadığını beyan etmektedirler.” ifadesi kullanmalıdır.</w:t>
      </w:r>
    </w:p>
    <w:p w14:paraId="4C8DC6BC" w14:textId="7067C32F" w:rsidR="00A3063C" w:rsidRPr="003A0C41" w:rsidRDefault="00A3063C" w:rsidP="00C377C1">
      <w:pPr>
        <w:pStyle w:val="VANFDAnaMetin"/>
        <w:ind w:firstLine="0"/>
        <w:rPr>
          <w:rFonts w:eastAsia="Calibri"/>
        </w:rPr>
      </w:pPr>
      <w:proofErr w:type="spellStart"/>
      <w:r w:rsidRPr="00A3063C">
        <w:rPr>
          <w:rFonts w:eastAsia="Calibri"/>
        </w:rPr>
        <w:t>If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ere</w:t>
      </w:r>
      <w:proofErr w:type="spellEnd"/>
      <w:r w:rsidRPr="00A3063C">
        <w:rPr>
          <w:rFonts w:eastAsia="Calibri"/>
        </w:rPr>
        <w:t xml:space="preserve"> is a </w:t>
      </w:r>
      <w:proofErr w:type="spellStart"/>
      <w:r w:rsidRPr="00A3063C">
        <w:rPr>
          <w:rFonts w:eastAsia="Calibri"/>
        </w:rPr>
        <w:t>conflict</w:t>
      </w:r>
      <w:proofErr w:type="spellEnd"/>
      <w:r w:rsidRPr="00A3063C">
        <w:rPr>
          <w:rFonts w:eastAsia="Calibri"/>
        </w:rPr>
        <w:t xml:space="preserve"> of </w:t>
      </w:r>
      <w:proofErr w:type="spellStart"/>
      <w:r w:rsidRPr="00A3063C">
        <w:rPr>
          <w:rFonts w:eastAsia="Calibri"/>
        </w:rPr>
        <w:t>interest</w:t>
      </w:r>
      <w:proofErr w:type="spellEnd"/>
      <w:r w:rsidRPr="00A3063C">
        <w:rPr>
          <w:rFonts w:eastAsia="Calibri"/>
        </w:rPr>
        <w:t xml:space="preserve">, it </w:t>
      </w:r>
      <w:proofErr w:type="spellStart"/>
      <w:r w:rsidRPr="00A3063C">
        <w:rPr>
          <w:rFonts w:eastAsia="Calibri"/>
        </w:rPr>
        <w:t>should</w:t>
      </w:r>
      <w:proofErr w:type="spellEnd"/>
      <w:r w:rsidRPr="00A3063C">
        <w:rPr>
          <w:rFonts w:eastAsia="Calibri"/>
        </w:rPr>
        <w:t xml:space="preserve"> be </w:t>
      </w:r>
      <w:proofErr w:type="spellStart"/>
      <w:r w:rsidRPr="00A3063C">
        <w:rPr>
          <w:rFonts w:eastAsia="Calibri"/>
        </w:rPr>
        <w:t>written</w:t>
      </w:r>
      <w:proofErr w:type="spellEnd"/>
      <w:r w:rsidRPr="00A3063C">
        <w:rPr>
          <w:rFonts w:eastAsia="Calibri"/>
        </w:rPr>
        <w:t xml:space="preserve">, </w:t>
      </w:r>
      <w:proofErr w:type="spellStart"/>
      <w:r w:rsidRPr="00A3063C">
        <w:rPr>
          <w:rFonts w:eastAsia="Calibri"/>
        </w:rPr>
        <w:t>otherwis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statement</w:t>
      </w:r>
      <w:proofErr w:type="spellEnd"/>
      <w:r w:rsidRPr="00A3063C">
        <w:rPr>
          <w:rFonts w:eastAsia="Calibri"/>
        </w:rPr>
        <w:t xml:space="preserve"> "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author</w:t>
      </w:r>
      <w:proofErr w:type="spellEnd"/>
      <w:r w:rsidRPr="00A3063C">
        <w:rPr>
          <w:rFonts w:eastAsia="Calibri"/>
        </w:rPr>
        <w:t xml:space="preserve">(s) </w:t>
      </w:r>
      <w:proofErr w:type="spellStart"/>
      <w:r w:rsidRPr="00A3063C">
        <w:rPr>
          <w:rFonts w:eastAsia="Calibri"/>
        </w:rPr>
        <w:t>declar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at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there</w:t>
      </w:r>
      <w:proofErr w:type="spellEnd"/>
      <w:r w:rsidRPr="00A3063C">
        <w:rPr>
          <w:rFonts w:eastAsia="Calibri"/>
        </w:rPr>
        <w:t xml:space="preserve"> is </w:t>
      </w:r>
      <w:proofErr w:type="spellStart"/>
      <w:r w:rsidRPr="00A3063C">
        <w:rPr>
          <w:rFonts w:eastAsia="Calibri"/>
        </w:rPr>
        <w:t>no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conflict</w:t>
      </w:r>
      <w:proofErr w:type="spellEnd"/>
      <w:r w:rsidRPr="00A3063C">
        <w:rPr>
          <w:rFonts w:eastAsia="Calibri"/>
        </w:rPr>
        <w:t xml:space="preserve"> of </w:t>
      </w:r>
      <w:proofErr w:type="spellStart"/>
      <w:r w:rsidRPr="00A3063C">
        <w:rPr>
          <w:rFonts w:eastAsia="Calibri"/>
        </w:rPr>
        <w:t>interest</w:t>
      </w:r>
      <w:proofErr w:type="spellEnd"/>
      <w:r w:rsidRPr="00A3063C">
        <w:rPr>
          <w:rFonts w:eastAsia="Calibri"/>
        </w:rPr>
        <w:t xml:space="preserve"> in </w:t>
      </w:r>
      <w:proofErr w:type="spellStart"/>
      <w:r w:rsidRPr="00A3063C">
        <w:rPr>
          <w:rFonts w:eastAsia="Calibri"/>
        </w:rPr>
        <w:t>the</w:t>
      </w:r>
      <w:proofErr w:type="spellEnd"/>
      <w:r w:rsidRPr="00A3063C">
        <w:rPr>
          <w:rFonts w:eastAsia="Calibri"/>
        </w:rPr>
        <w:t xml:space="preserve"> </w:t>
      </w:r>
      <w:proofErr w:type="spellStart"/>
      <w:r w:rsidRPr="00A3063C">
        <w:rPr>
          <w:rFonts w:eastAsia="Calibri"/>
        </w:rPr>
        <w:t>study</w:t>
      </w:r>
      <w:proofErr w:type="spellEnd"/>
      <w:r w:rsidRPr="00A3063C">
        <w:rPr>
          <w:rFonts w:eastAsia="Calibri"/>
        </w:rPr>
        <w:t xml:space="preserve">." </w:t>
      </w:r>
      <w:proofErr w:type="spellStart"/>
      <w:r w:rsidRPr="00A3063C">
        <w:rPr>
          <w:rFonts w:eastAsia="Calibri"/>
        </w:rPr>
        <w:t>should</w:t>
      </w:r>
      <w:proofErr w:type="spellEnd"/>
      <w:r w:rsidRPr="00A3063C">
        <w:rPr>
          <w:rFonts w:eastAsia="Calibri"/>
        </w:rPr>
        <w:t xml:space="preserve"> be </w:t>
      </w:r>
      <w:proofErr w:type="spellStart"/>
      <w:r w:rsidRPr="00A3063C">
        <w:rPr>
          <w:rFonts w:eastAsia="Calibri"/>
        </w:rPr>
        <w:t>used</w:t>
      </w:r>
      <w:proofErr w:type="spellEnd"/>
      <w:r w:rsidRPr="00A3063C">
        <w:rPr>
          <w:rFonts w:eastAsia="Calibri"/>
        </w:rPr>
        <w:t>.</w:t>
      </w:r>
    </w:p>
    <w:p w14:paraId="047B0D35" w14:textId="77777777" w:rsidR="00A40DBB" w:rsidRPr="003A0C41" w:rsidRDefault="00A40DBB" w:rsidP="00C377C1">
      <w:pPr>
        <w:pStyle w:val="VANFDAnaMetin"/>
        <w:ind w:firstLine="0"/>
      </w:pPr>
      <w:r w:rsidRPr="003A0C41">
        <w:rPr>
          <w:b/>
          <w:bCs/>
        </w:rPr>
        <w:t>3. Etik Beyan:</w:t>
      </w:r>
      <w:r w:rsidRPr="003A0C41">
        <w:t xml:space="preserve"> Bu bölümde Araştırma ve Yayın Etiğine uyulduğunu gösteren “Yazar(</w:t>
      </w:r>
      <w:proofErr w:type="spellStart"/>
      <w:r w:rsidRPr="003A0C41">
        <w:t>lar</w:t>
      </w:r>
      <w:proofErr w:type="spellEnd"/>
      <w:r w:rsidRPr="003A0C41">
        <w:t xml:space="preserve">) bu makalede araştırma ve yayın etiğine uyulduğunu beyan etmektedirler.” şeklindeki ifadeye yer verilmelidir. </w:t>
      </w:r>
    </w:p>
    <w:p w14:paraId="7FB66E96" w14:textId="77777777" w:rsidR="00A40DBB" w:rsidRPr="003A0C41" w:rsidRDefault="00A40DBB" w:rsidP="00C377C1">
      <w:pPr>
        <w:pStyle w:val="VANFDAnaMetin"/>
        <w:ind w:firstLine="0"/>
      </w:pPr>
      <w:r w:rsidRPr="003A0C41">
        <w:t xml:space="preserve">Ayrıca etik kurul kararı gerektiren klinik ve deneysel insan ve hayvanlar üzerindeki çalışmalar için alınan etik kurul onayı (kurul adı, tarih ve sayı </w:t>
      </w:r>
      <w:proofErr w:type="spellStart"/>
      <w:r w:rsidRPr="003A0C41">
        <w:t>no</w:t>
      </w:r>
      <w:proofErr w:type="spellEnd"/>
      <w:r w:rsidRPr="003A0C41">
        <w:t>) burada belirtilmelidir. Olgu sunumlarında, bilgilendirilmiş gönüllü olur/onam formunun imzalatıldığına dair bilgiye de yer verilmesi gereklidir.</w:t>
      </w:r>
    </w:p>
    <w:p w14:paraId="14BD6383" w14:textId="4DC06E59" w:rsidR="00A40DBB" w:rsidRDefault="00A40DBB" w:rsidP="00C377C1">
      <w:pPr>
        <w:pStyle w:val="VANFDAnaMetin"/>
        <w:ind w:firstLine="0"/>
      </w:pPr>
      <w:r w:rsidRPr="003A0C41">
        <w:t>Etik kurul kararı gerektirmeyen çalışma için “Bu araştırma</w:t>
      </w:r>
      <w:r w:rsidR="003A0C41">
        <w:t xml:space="preserve"> için</w:t>
      </w:r>
      <w:r w:rsidRPr="003A0C41">
        <w:t xml:space="preserve"> Etik Kurul İzni gerekmemektedir.” ifadesi yazılmalıdır.</w:t>
      </w:r>
    </w:p>
    <w:p w14:paraId="55A7AAA3" w14:textId="63771051" w:rsidR="00A3063C" w:rsidRDefault="00A3063C" w:rsidP="00A3063C">
      <w:pPr>
        <w:pStyle w:val="VANFDAnaMetin"/>
        <w:ind w:firstLine="0"/>
      </w:pP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(s)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follow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.”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, </w:t>
      </w:r>
      <w:proofErr w:type="spellStart"/>
      <w:r>
        <w:t>indicat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followed</w:t>
      </w:r>
      <w:proofErr w:type="spellEnd"/>
      <w:r>
        <w:t>.</w:t>
      </w:r>
    </w:p>
    <w:p w14:paraId="1C4A096E" w14:textId="77777777" w:rsidR="00A3063C" w:rsidRDefault="00A3063C" w:rsidP="00A3063C">
      <w:pPr>
        <w:pStyle w:val="VANFDAnaMetin"/>
        <w:ind w:firstLine="0"/>
      </w:pP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hum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an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(board name,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)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stated</w:t>
      </w:r>
      <w:proofErr w:type="spellEnd"/>
      <w:r>
        <w:t xml:space="preserve"> here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,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 </w:t>
      </w:r>
      <w:proofErr w:type="spellStart"/>
      <w:r>
        <w:t>indicat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ed</w:t>
      </w:r>
      <w:proofErr w:type="spellEnd"/>
      <w:r>
        <w:t xml:space="preserve"> </w:t>
      </w:r>
      <w:proofErr w:type="spellStart"/>
      <w:r>
        <w:t>consent</w:t>
      </w:r>
      <w:proofErr w:type="spellEnd"/>
      <w:r>
        <w:t>/</w:t>
      </w:r>
      <w:proofErr w:type="spellStart"/>
      <w:r>
        <w:t>assent</w:t>
      </w:r>
      <w:proofErr w:type="spellEnd"/>
      <w:r>
        <w:t xml:space="preserve"> form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igned</w:t>
      </w:r>
      <w:proofErr w:type="spellEnd"/>
      <w:r>
        <w:t>.</w:t>
      </w:r>
    </w:p>
    <w:p w14:paraId="6A562472" w14:textId="5F588F1C" w:rsidR="00A3063C" w:rsidRPr="003A0C41" w:rsidRDefault="00A3063C" w:rsidP="00A3063C">
      <w:pPr>
        <w:pStyle w:val="VANFDAnaMetin"/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o not </w:t>
      </w:r>
      <w:proofErr w:type="spellStart"/>
      <w:r>
        <w:t>require</w:t>
      </w:r>
      <w:proofErr w:type="spellEnd"/>
      <w:r>
        <w:t xml:space="preserve"> an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“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is not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.”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written</w:t>
      </w:r>
      <w:proofErr w:type="spellEnd"/>
      <w:r>
        <w:t>.</w:t>
      </w:r>
    </w:p>
    <w:p w14:paraId="409F452C" w14:textId="77777777" w:rsidR="00A40DBB" w:rsidRPr="003A0C41" w:rsidRDefault="00A40DBB" w:rsidP="00C377C1">
      <w:pPr>
        <w:pStyle w:val="VANFDAnaMetin"/>
        <w:ind w:firstLine="0"/>
      </w:pPr>
      <w:r w:rsidRPr="003A0C41">
        <w:rPr>
          <w:b/>
          <w:bCs/>
        </w:rPr>
        <w:t>4. Yazar Katkısı:</w:t>
      </w:r>
      <w:r w:rsidRPr="003A0C41">
        <w:t xml:space="preserve"> Birden çok yazarlı makalelerde “sorumlu yazar” makalenin kapak (ilk) sayfasında belirtilmelidir. </w:t>
      </w:r>
    </w:p>
    <w:p w14:paraId="392D85BF" w14:textId="79C79C13" w:rsidR="00A40DBB" w:rsidRDefault="00A40DBB" w:rsidP="00C377C1">
      <w:pPr>
        <w:pStyle w:val="VANFDAnaMetin"/>
        <w:ind w:firstLine="0"/>
      </w:pPr>
      <w:r w:rsidRPr="003A0C41">
        <w:t>Ayrıca her yazarın makaleye katkısı bu bölüme yazılmalıdır. Hangi yazarın makalenin hangi aşamasında görev aldığı belirtilmelidir. Tek yazarlı çalışmalarda bu bölümün doldurulmasına gerek yoktur.</w:t>
      </w:r>
    </w:p>
    <w:p w14:paraId="79BB78F7" w14:textId="6DA4470E" w:rsidR="00A3063C" w:rsidRPr="003A0C41" w:rsidRDefault="00A3063C" w:rsidP="00C377C1">
      <w:pPr>
        <w:pStyle w:val="VANFDAnaMetin"/>
        <w:ind w:firstLine="0"/>
      </w:pPr>
      <w:proofErr w:type="spellStart"/>
      <w:r w:rsidRPr="00A3063C">
        <w:t>In</w:t>
      </w:r>
      <w:proofErr w:type="spellEnd"/>
      <w:r w:rsidRPr="00A3063C">
        <w:t xml:space="preserve"> </w:t>
      </w:r>
      <w:proofErr w:type="spellStart"/>
      <w:r w:rsidRPr="00A3063C">
        <w:t>articles</w:t>
      </w:r>
      <w:proofErr w:type="spellEnd"/>
      <w:r w:rsidRPr="00A3063C">
        <w:t xml:space="preserve"> </w:t>
      </w:r>
      <w:proofErr w:type="spellStart"/>
      <w:r w:rsidRPr="00A3063C">
        <w:t>with</w:t>
      </w:r>
      <w:proofErr w:type="spellEnd"/>
      <w:r w:rsidRPr="00A3063C">
        <w:t xml:space="preserve"> </w:t>
      </w:r>
      <w:proofErr w:type="spellStart"/>
      <w:r w:rsidRPr="00A3063C">
        <w:t>multiple</w:t>
      </w:r>
      <w:proofErr w:type="spellEnd"/>
      <w:r w:rsidRPr="00A3063C">
        <w:t xml:space="preserve"> </w:t>
      </w:r>
      <w:proofErr w:type="spellStart"/>
      <w:r w:rsidRPr="00A3063C">
        <w:t>authors</w:t>
      </w:r>
      <w:proofErr w:type="spellEnd"/>
      <w:r w:rsidRPr="00A3063C">
        <w:t xml:space="preserve">, </w:t>
      </w:r>
      <w:proofErr w:type="spellStart"/>
      <w:r w:rsidRPr="00A3063C">
        <w:t>the</w:t>
      </w:r>
      <w:proofErr w:type="spellEnd"/>
      <w:r w:rsidRPr="00A3063C">
        <w:t xml:space="preserve"> “</w:t>
      </w:r>
      <w:proofErr w:type="spellStart"/>
      <w:r w:rsidRPr="00A3063C">
        <w:t>responsible</w:t>
      </w:r>
      <w:proofErr w:type="spellEnd"/>
      <w:r w:rsidRPr="00A3063C">
        <w:t xml:space="preserve"> </w:t>
      </w:r>
      <w:proofErr w:type="spellStart"/>
      <w:r w:rsidRPr="00A3063C">
        <w:t>author</w:t>
      </w:r>
      <w:proofErr w:type="spellEnd"/>
      <w:r w:rsidRPr="00A3063C">
        <w:t xml:space="preserve">” </w:t>
      </w:r>
      <w:proofErr w:type="spellStart"/>
      <w:r w:rsidRPr="00A3063C">
        <w:t>should</w:t>
      </w:r>
      <w:proofErr w:type="spellEnd"/>
      <w:r w:rsidRPr="00A3063C">
        <w:t xml:space="preserve"> be </w:t>
      </w:r>
      <w:proofErr w:type="spellStart"/>
      <w:r w:rsidRPr="00A3063C">
        <w:t>stated</w:t>
      </w:r>
      <w:proofErr w:type="spellEnd"/>
      <w:r w:rsidRPr="00A3063C">
        <w:t xml:space="preserve"> on </w:t>
      </w:r>
      <w:proofErr w:type="spellStart"/>
      <w:r w:rsidRPr="00A3063C">
        <w:t>the</w:t>
      </w:r>
      <w:proofErr w:type="spellEnd"/>
      <w:r w:rsidRPr="00A3063C">
        <w:t xml:space="preserve"> </w:t>
      </w:r>
      <w:proofErr w:type="spellStart"/>
      <w:r w:rsidRPr="00A3063C">
        <w:t>cover</w:t>
      </w:r>
      <w:proofErr w:type="spellEnd"/>
      <w:r w:rsidRPr="00A3063C">
        <w:t xml:space="preserve"> (</w:t>
      </w:r>
      <w:proofErr w:type="spellStart"/>
      <w:r w:rsidRPr="00A3063C">
        <w:t>first</w:t>
      </w:r>
      <w:proofErr w:type="spellEnd"/>
      <w:r w:rsidRPr="00A3063C">
        <w:t xml:space="preserve">) </w:t>
      </w:r>
      <w:proofErr w:type="spellStart"/>
      <w:r w:rsidRPr="00A3063C">
        <w:t>page</w:t>
      </w:r>
      <w:proofErr w:type="spellEnd"/>
      <w:r w:rsidRPr="00A3063C">
        <w:t xml:space="preserve"> of </w:t>
      </w:r>
      <w:proofErr w:type="spellStart"/>
      <w:r w:rsidRPr="00A3063C">
        <w:t>the</w:t>
      </w:r>
      <w:proofErr w:type="spellEnd"/>
      <w:r w:rsidRPr="00A3063C">
        <w:t xml:space="preserve"> </w:t>
      </w:r>
      <w:proofErr w:type="spellStart"/>
      <w:r w:rsidRPr="00A3063C">
        <w:t>article</w:t>
      </w:r>
      <w:proofErr w:type="spellEnd"/>
      <w:r w:rsidRPr="00A3063C">
        <w:t xml:space="preserve">. </w:t>
      </w:r>
      <w:proofErr w:type="spellStart"/>
      <w:r w:rsidRPr="00A3063C">
        <w:t>In</w:t>
      </w:r>
      <w:proofErr w:type="spellEnd"/>
      <w:r w:rsidRPr="00A3063C">
        <w:t xml:space="preserve"> </w:t>
      </w:r>
      <w:proofErr w:type="spellStart"/>
      <w:r w:rsidRPr="00A3063C">
        <w:t>addition</w:t>
      </w:r>
      <w:proofErr w:type="spellEnd"/>
      <w:r w:rsidRPr="00A3063C">
        <w:t xml:space="preserve">, </w:t>
      </w:r>
      <w:proofErr w:type="spellStart"/>
      <w:r w:rsidRPr="00A3063C">
        <w:t>each</w:t>
      </w:r>
      <w:proofErr w:type="spellEnd"/>
      <w:r w:rsidRPr="00A3063C">
        <w:t xml:space="preserve"> </w:t>
      </w:r>
      <w:proofErr w:type="spellStart"/>
      <w:r w:rsidRPr="00A3063C">
        <w:t>author’s</w:t>
      </w:r>
      <w:proofErr w:type="spellEnd"/>
      <w:r w:rsidRPr="00A3063C">
        <w:t xml:space="preserve"> </w:t>
      </w:r>
      <w:proofErr w:type="spellStart"/>
      <w:r w:rsidRPr="00A3063C">
        <w:t>contribution</w:t>
      </w:r>
      <w:proofErr w:type="spellEnd"/>
      <w:r w:rsidRPr="00A3063C">
        <w:t xml:space="preserve"> </w:t>
      </w:r>
      <w:proofErr w:type="spellStart"/>
      <w:r w:rsidRPr="00A3063C">
        <w:t>to</w:t>
      </w:r>
      <w:proofErr w:type="spellEnd"/>
      <w:r w:rsidRPr="00A3063C">
        <w:t xml:space="preserve"> </w:t>
      </w:r>
      <w:proofErr w:type="spellStart"/>
      <w:r w:rsidRPr="00A3063C">
        <w:t>the</w:t>
      </w:r>
      <w:proofErr w:type="spellEnd"/>
      <w:r w:rsidRPr="00A3063C">
        <w:t xml:space="preserve"> </w:t>
      </w:r>
      <w:proofErr w:type="spellStart"/>
      <w:r w:rsidRPr="00A3063C">
        <w:t>article</w:t>
      </w:r>
      <w:proofErr w:type="spellEnd"/>
      <w:r w:rsidRPr="00A3063C">
        <w:t xml:space="preserve"> </w:t>
      </w:r>
      <w:proofErr w:type="spellStart"/>
      <w:r w:rsidRPr="00A3063C">
        <w:t>should</w:t>
      </w:r>
      <w:proofErr w:type="spellEnd"/>
      <w:r w:rsidRPr="00A3063C">
        <w:t xml:space="preserve"> be </w:t>
      </w:r>
      <w:proofErr w:type="spellStart"/>
      <w:r w:rsidRPr="00A3063C">
        <w:t>written</w:t>
      </w:r>
      <w:proofErr w:type="spellEnd"/>
      <w:r w:rsidRPr="00A3063C">
        <w:t xml:space="preserve"> in </w:t>
      </w:r>
      <w:proofErr w:type="spellStart"/>
      <w:r w:rsidRPr="00A3063C">
        <w:t>this</w:t>
      </w:r>
      <w:proofErr w:type="spellEnd"/>
      <w:r w:rsidRPr="00A3063C">
        <w:t xml:space="preserve"> </w:t>
      </w:r>
      <w:proofErr w:type="spellStart"/>
      <w:r w:rsidRPr="00A3063C">
        <w:t>section</w:t>
      </w:r>
      <w:proofErr w:type="spellEnd"/>
      <w:r w:rsidRPr="00A3063C">
        <w:t xml:space="preserve">. </w:t>
      </w:r>
      <w:proofErr w:type="spellStart"/>
      <w:r w:rsidRPr="00A3063C">
        <w:t>It</w:t>
      </w:r>
      <w:proofErr w:type="spellEnd"/>
      <w:r w:rsidRPr="00A3063C">
        <w:t xml:space="preserve"> </w:t>
      </w:r>
      <w:proofErr w:type="spellStart"/>
      <w:r w:rsidRPr="00A3063C">
        <w:t>should</w:t>
      </w:r>
      <w:proofErr w:type="spellEnd"/>
      <w:r w:rsidRPr="00A3063C">
        <w:t xml:space="preserve"> be </w:t>
      </w:r>
      <w:proofErr w:type="spellStart"/>
      <w:r w:rsidRPr="00A3063C">
        <w:t>stated</w:t>
      </w:r>
      <w:proofErr w:type="spellEnd"/>
      <w:r w:rsidRPr="00A3063C">
        <w:t xml:space="preserve"> </w:t>
      </w:r>
      <w:proofErr w:type="spellStart"/>
      <w:r w:rsidRPr="00A3063C">
        <w:t>which</w:t>
      </w:r>
      <w:proofErr w:type="spellEnd"/>
      <w:r w:rsidRPr="00A3063C">
        <w:t xml:space="preserve"> </w:t>
      </w:r>
      <w:proofErr w:type="spellStart"/>
      <w:r w:rsidRPr="00A3063C">
        <w:t>author</w:t>
      </w:r>
      <w:proofErr w:type="spellEnd"/>
      <w:r w:rsidRPr="00A3063C">
        <w:t xml:space="preserve"> </w:t>
      </w:r>
      <w:proofErr w:type="spellStart"/>
      <w:r w:rsidRPr="00A3063C">
        <w:t>took</w:t>
      </w:r>
      <w:proofErr w:type="spellEnd"/>
      <w:r w:rsidRPr="00A3063C">
        <w:t xml:space="preserve"> </w:t>
      </w:r>
      <w:proofErr w:type="spellStart"/>
      <w:r w:rsidRPr="00A3063C">
        <w:t>part</w:t>
      </w:r>
      <w:proofErr w:type="spellEnd"/>
      <w:r w:rsidRPr="00A3063C">
        <w:t xml:space="preserve"> in </w:t>
      </w:r>
      <w:proofErr w:type="spellStart"/>
      <w:r w:rsidRPr="00A3063C">
        <w:t>which</w:t>
      </w:r>
      <w:proofErr w:type="spellEnd"/>
      <w:r w:rsidRPr="00A3063C">
        <w:t xml:space="preserve"> </w:t>
      </w:r>
      <w:proofErr w:type="spellStart"/>
      <w:r w:rsidRPr="00A3063C">
        <w:t>stage</w:t>
      </w:r>
      <w:proofErr w:type="spellEnd"/>
      <w:r w:rsidRPr="00A3063C">
        <w:t xml:space="preserve"> of </w:t>
      </w:r>
      <w:proofErr w:type="spellStart"/>
      <w:r w:rsidRPr="00A3063C">
        <w:t>the</w:t>
      </w:r>
      <w:proofErr w:type="spellEnd"/>
      <w:r w:rsidRPr="00A3063C">
        <w:t xml:space="preserve"> </w:t>
      </w:r>
      <w:proofErr w:type="spellStart"/>
      <w:r w:rsidRPr="00A3063C">
        <w:t>article</w:t>
      </w:r>
      <w:proofErr w:type="spellEnd"/>
      <w:r w:rsidRPr="00A3063C">
        <w:t xml:space="preserve">. </w:t>
      </w:r>
      <w:proofErr w:type="spellStart"/>
      <w:r w:rsidRPr="00A3063C">
        <w:t>This</w:t>
      </w:r>
      <w:proofErr w:type="spellEnd"/>
      <w:r w:rsidRPr="00A3063C">
        <w:t xml:space="preserve"> </w:t>
      </w:r>
      <w:proofErr w:type="spellStart"/>
      <w:r w:rsidRPr="00A3063C">
        <w:t>section</w:t>
      </w:r>
      <w:proofErr w:type="spellEnd"/>
      <w:r w:rsidRPr="00A3063C">
        <w:t xml:space="preserve"> </w:t>
      </w:r>
      <w:proofErr w:type="spellStart"/>
      <w:r w:rsidRPr="00A3063C">
        <w:t>does</w:t>
      </w:r>
      <w:proofErr w:type="spellEnd"/>
      <w:r w:rsidRPr="00A3063C">
        <w:t xml:space="preserve"> not </w:t>
      </w:r>
      <w:proofErr w:type="spellStart"/>
      <w:r w:rsidRPr="00A3063C">
        <w:t>need</w:t>
      </w:r>
      <w:proofErr w:type="spellEnd"/>
      <w:r w:rsidRPr="00A3063C">
        <w:t xml:space="preserve"> </w:t>
      </w:r>
      <w:proofErr w:type="spellStart"/>
      <w:r w:rsidRPr="00A3063C">
        <w:t>to</w:t>
      </w:r>
      <w:proofErr w:type="spellEnd"/>
      <w:r w:rsidRPr="00A3063C">
        <w:t xml:space="preserve"> be </w:t>
      </w:r>
      <w:proofErr w:type="spellStart"/>
      <w:r w:rsidRPr="00A3063C">
        <w:t>filled</w:t>
      </w:r>
      <w:proofErr w:type="spellEnd"/>
      <w:r w:rsidRPr="00A3063C">
        <w:t xml:space="preserve"> in </w:t>
      </w:r>
      <w:proofErr w:type="spellStart"/>
      <w:r w:rsidRPr="00A3063C">
        <w:t>for</w:t>
      </w:r>
      <w:proofErr w:type="spellEnd"/>
      <w:r w:rsidRPr="00A3063C">
        <w:t xml:space="preserve"> </w:t>
      </w:r>
      <w:proofErr w:type="spellStart"/>
      <w:r w:rsidRPr="00A3063C">
        <w:t>single-authored</w:t>
      </w:r>
      <w:proofErr w:type="spellEnd"/>
      <w:r w:rsidRPr="00A3063C">
        <w:t xml:space="preserve"> </w:t>
      </w:r>
      <w:proofErr w:type="spellStart"/>
      <w:r w:rsidRPr="00A3063C">
        <w:t>studies</w:t>
      </w:r>
      <w:proofErr w:type="spellEnd"/>
      <w:r w:rsidRPr="00A3063C">
        <w:t>.</w:t>
      </w:r>
    </w:p>
    <w:p w14:paraId="5B4D2D47" w14:textId="059F8DEC" w:rsidR="00575023" w:rsidRPr="003A0C41" w:rsidRDefault="00A40DBB" w:rsidP="00C377C1">
      <w:pPr>
        <w:pStyle w:val="VANFDAnaMetin"/>
        <w:ind w:firstLine="0"/>
      </w:pPr>
      <w:r w:rsidRPr="003A0C41">
        <w:rPr>
          <w:b/>
          <w:bCs/>
        </w:rPr>
        <w:t>5. Teşekkür:</w:t>
      </w:r>
      <w:r w:rsidRPr="003A0C41">
        <w:t xml:space="preserve"> Yazarların herhangi bir kişi/kurum için teşekkür ifadesi buraya </w:t>
      </w:r>
      <w:proofErr w:type="gramStart"/>
      <w:r w:rsidRPr="003A0C41">
        <w:t>yazılmalıdır.</w:t>
      </w:r>
      <w:r w:rsidR="00A3063C">
        <w:t>/</w:t>
      </w:r>
      <w:proofErr w:type="gramEnd"/>
      <w:r w:rsidR="00A3063C">
        <w:t xml:space="preserve"> </w:t>
      </w:r>
      <w:proofErr w:type="spellStart"/>
      <w:r w:rsidR="00A3063C" w:rsidRPr="00A3063C">
        <w:t>The</w:t>
      </w:r>
      <w:proofErr w:type="spellEnd"/>
      <w:r w:rsidR="00A3063C" w:rsidRPr="00A3063C">
        <w:t xml:space="preserve"> </w:t>
      </w:r>
      <w:proofErr w:type="spellStart"/>
      <w:r w:rsidR="00A3063C" w:rsidRPr="00A3063C">
        <w:t>authors</w:t>
      </w:r>
      <w:proofErr w:type="spellEnd"/>
      <w:r w:rsidR="00A3063C" w:rsidRPr="00A3063C">
        <w:t xml:space="preserve">' </w:t>
      </w:r>
      <w:proofErr w:type="spellStart"/>
      <w:r w:rsidR="00A3063C" w:rsidRPr="00A3063C">
        <w:t>thanks</w:t>
      </w:r>
      <w:proofErr w:type="spellEnd"/>
      <w:r w:rsidR="00A3063C" w:rsidRPr="00A3063C">
        <w:t xml:space="preserve"> </w:t>
      </w:r>
      <w:proofErr w:type="spellStart"/>
      <w:r w:rsidR="00A3063C" w:rsidRPr="00A3063C">
        <w:t>to</w:t>
      </w:r>
      <w:proofErr w:type="spellEnd"/>
      <w:r w:rsidR="00A3063C" w:rsidRPr="00A3063C">
        <w:t xml:space="preserve"> </w:t>
      </w:r>
      <w:proofErr w:type="spellStart"/>
      <w:r w:rsidR="00A3063C" w:rsidRPr="00A3063C">
        <w:t>any</w:t>
      </w:r>
      <w:proofErr w:type="spellEnd"/>
      <w:r w:rsidR="00A3063C" w:rsidRPr="00A3063C">
        <w:t xml:space="preserve"> </w:t>
      </w:r>
      <w:proofErr w:type="spellStart"/>
      <w:r w:rsidR="00A3063C" w:rsidRPr="00A3063C">
        <w:t>person</w:t>
      </w:r>
      <w:proofErr w:type="spellEnd"/>
      <w:r w:rsidR="00A3063C" w:rsidRPr="00A3063C">
        <w:t>/</w:t>
      </w:r>
      <w:proofErr w:type="spellStart"/>
      <w:r w:rsidR="00A3063C" w:rsidRPr="00A3063C">
        <w:t>institution</w:t>
      </w:r>
      <w:proofErr w:type="spellEnd"/>
      <w:r w:rsidR="00A3063C" w:rsidRPr="00A3063C">
        <w:t xml:space="preserve"> </w:t>
      </w:r>
      <w:proofErr w:type="spellStart"/>
      <w:r w:rsidR="00A3063C" w:rsidRPr="00A3063C">
        <w:t>should</w:t>
      </w:r>
      <w:proofErr w:type="spellEnd"/>
      <w:r w:rsidR="00A3063C" w:rsidRPr="00A3063C">
        <w:t xml:space="preserve"> be </w:t>
      </w:r>
      <w:proofErr w:type="spellStart"/>
      <w:r w:rsidR="00A3063C" w:rsidRPr="00A3063C">
        <w:t>written</w:t>
      </w:r>
      <w:proofErr w:type="spellEnd"/>
      <w:r w:rsidR="00A3063C" w:rsidRPr="00A3063C">
        <w:t xml:space="preserve"> here.</w:t>
      </w:r>
    </w:p>
    <w:p w14:paraId="3ACED9A1" w14:textId="77777777" w:rsidR="009A3DB6" w:rsidRPr="003A0C41" w:rsidRDefault="009A3DB6" w:rsidP="00C377C1">
      <w:pPr>
        <w:pStyle w:val="VANFDBalk"/>
      </w:pPr>
      <w:r w:rsidRPr="003A0C41">
        <w:t>Kaynakça</w:t>
      </w:r>
    </w:p>
    <w:p w14:paraId="2C7FD15A" w14:textId="304514CF" w:rsidR="00087E8B" w:rsidRPr="003A0C41" w:rsidRDefault="009A3DB6" w:rsidP="00C377C1">
      <w:pPr>
        <w:pStyle w:val="VANFDKaynaka"/>
      </w:pPr>
      <w:r w:rsidRPr="003A0C41">
        <w:t xml:space="preserve">Kaynakça Sonuç bölümünden </w:t>
      </w:r>
      <w:r w:rsidR="003A0C41">
        <w:t>hemen sonra başlamalı, sonraki sayfaya bırakılmamalıdır</w:t>
      </w:r>
      <w:r w:rsidRPr="003A0C41">
        <w:t>.</w:t>
      </w:r>
    </w:p>
    <w:p w14:paraId="3E8F37B2" w14:textId="47160660" w:rsidR="003A0C41" w:rsidRDefault="009A3DB6" w:rsidP="00C377C1">
      <w:pPr>
        <w:pStyle w:val="VANFDKaynaka"/>
      </w:pPr>
      <w:r w:rsidRPr="004244E7">
        <w:t xml:space="preserve">Kaynaklar </w:t>
      </w:r>
      <w:proofErr w:type="spellStart"/>
      <w:r w:rsidR="003A0C41" w:rsidRPr="004244E7">
        <w:t>Cambria</w:t>
      </w:r>
      <w:proofErr w:type="spellEnd"/>
      <w:r w:rsidRPr="004244E7">
        <w:t xml:space="preserve"> Normal yazı tipinde 9 </w:t>
      </w:r>
      <w:r w:rsidR="006E608A" w:rsidRPr="004244E7">
        <w:t xml:space="preserve">(KAYNAKLAR DA METİNLE AYNI PUNTO OLSA DAHA İYİ OLUR) </w:t>
      </w:r>
      <w:r w:rsidRPr="004244E7">
        <w:t xml:space="preserve">punto büyüklüğünde yazılmalı; her iki yana </w:t>
      </w:r>
      <w:proofErr w:type="gramStart"/>
      <w:r w:rsidRPr="004244E7">
        <w:t>hizalanmalı;</w:t>
      </w:r>
      <w:proofErr w:type="gramEnd"/>
      <w:r w:rsidRPr="004244E7">
        <w:t xml:space="preserve"> </w:t>
      </w:r>
      <w:r w:rsidR="003A0C41" w:rsidRPr="004244E7">
        <w:t>satır aralığı 1,25</w:t>
      </w:r>
      <w:r w:rsidRPr="004244E7">
        <w:t xml:space="preserve"> olmalıdır.</w:t>
      </w:r>
    </w:p>
    <w:p w14:paraId="175884E1" w14:textId="77777777" w:rsidR="003A0C41" w:rsidRDefault="009A3DB6" w:rsidP="00C377C1">
      <w:pPr>
        <w:pStyle w:val="VANFDKaynaka"/>
      </w:pPr>
      <w:r w:rsidRPr="003A0C41">
        <w:t>Her kaynak için ilk satır soldan g</w:t>
      </w:r>
      <w:r w:rsidR="00087E8B" w:rsidRPr="003A0C41">
        <w:t>irintisiz, sonraki satırlarda 1</w:t>
      </w:r>
      <w:r w:rsidRPr="003A0C41">
        <w:t xml:space="preserve"> cm soldan girintili </w:t>
      </w:r>
      <w:r w:rsidR="006063C3" w:rsidRPr="003A0C41">
        <w:t xml:space="preserve">(asılı) </w:t>
      </w:r>
      <w:r w:rsidRPr="003A0C41">
        <w:t>olmalıdır. Her kaynak için bo</w:t>
      </w:r>
      <w:r w:rsidR="006063C3" w:rsidRPr="003A0C41">
        <w:t xml:space="preserve">şluklar üstten 0 </w:t>
      </w:r>
      <w:proofErr w:type="spellStart"/>
      <w:r w:rsidR="006063C3" w:rsidRPr="003A0C41">
        <w:t>nk</w:t>
      </w:r>
      <w:proofErr w:type="spellEnd"/>
      <w:r w:rsidR="006063C3" w:rsidRPr="003A0C41">
        <w:t>, alttan 0</w:t>
      </w:r>
      <w:r w:rsidRPr="003A0C41">
        <w:t xml:space="preserve"> </w:t>
      </w:r>
      <w:proofErr w:type="spellStart"/>
      <w:r w:rsidRPr="003A0C41">
        <w:t>nk</w:t>
      </w:r>
      <w:proofErr w:type="spellEnd"/>
      <w:r w:rsidRPr="003A0C41">
        <w:t xml:space="preserve"> olmalıdır.</w:t>
      </w:r>
    </w:p>
    <w:p w14:paraId="39EE5DB7" w14:textId="77777777" w:rsidR="003A0C41" w:rsidRDefault="009A3DB6" w:rsidP="00C377C1">
      <w:pPr>
        <w:pStyle w:val="VANFDKaynaka"/>
      </w:pPr>
      <w:r w:rsidRPr="003A0C41">
        <w:t>Kaynakçada bir müellifin birden çok eserine yer verilmişse, her eser için müellifin ismi tekrar yazılmalıdır.</w:t>
      </w:r>
    </w:p>
    <w:p w14:paraId="35F78F16" w14:textId="77777777" w:rsidR="00356DFC" w:rsidRDefault="009A3DB6" w:rsidP="00C377C1">
      <w:pPr>
        <w:pStyle w:val="VANFDKaynaka"/>
      </w:pPr>
      <w:r w:rsidRPr="003A0C41">
        <w:t>Kaynaklar</w:t>
      </w:r>
      <w:r w:rsidR="006063C3" w:rsidRPr="003A0C41">
        <w:t xml:space="preserve"> güncel</w:t>
      </w:r>
      <w:r w:rsidRPr="003A0C41">
        <w:t xml:space="preserve"> </w:t>
      </w:r>
      <w:r w:rsidRPr="003A0C41">
        <w:rPr>
          <w:b/>
        </w:rPr>
        <w:t>İSNAD Atıf Sistemi</w:t>
      </w:r>
      <w:r w:rsidRPr="003A0C41">
        <w:t>ne göre düzenlenmelidir.</w:t>
      </w:r>
      <w:r w:rsidR="00356DFC" w:rsidRPr="00356DFC">
        <w:t xml:space="preserve"> </w:t>
      </w:r>
    </w:p>
    <w:p w14:paraId="4633159E" w14:textId="753911C9" w:rsidR="00356DFC" w:rsidRPr="00356DFC" w:rsidRDefault="00356DFC" w:rsidP="00C377C1">
      <w:pPr>
        <w:pStyle w:val="VANFDKaynaka"/>
      </w:pPr>
      <w:r w:rsidRPr="00356DFC">
        <w:t xml:space="preserve">İSNAD Dipnotlu Atıf Sistemi için tıklayınız: </w:t>
      </w:r>
      <w:hyperlink r:id="rId15" w:history="1">
        <w:r w:rsidRPr="004F47A9">
          <w:rPr>
            <w:rStyle w:val="Kpr"/>
          </w:rPr>
          <w:t>https://www.isnadsistemi.org/guide/isnad1/isnad-dipnotlu/isnad-dipnotlu-atif-sistemi/</w:t>
        </w:r>
      </w:hyperlink>
      <w:r>
        <w:t xml:space="preserve"> </w:t>
      </w:r>
    </w:p>
    <w:p w14:paraId="7E96CB9E" w14:textId="23874368" w:rsidR="009A3DB6" w:rsidRDefault="003A0C41" w:rsidP="00C377C1">
      <w:pPr>
        <w:pStyle w:val="VANFDKaynaka"/>
      </w:pPr>
      <w:r w:rsidRPr="003A0C41">
        <w:t xml:space="preserve">Arapça makalelerde </w:t>
      </w:r>
      <w:proofErr w:type="spellStart"/>
      <w:r w:rsidRPr="003A0C41">
        <w:t>Kaynakça’nın</w:t>
      </w:r>
      <w:proofErr w:type="spellEnd"/>
      <w:r w:rsidRPr="003A0C41">
        <w:t xml:space="preserve"> hem makalenin orijinal diliyle hem de </w:t>
      </w:r>
      <w:proofErr w:type="spellStart"/>
      <w:r w:rsidRPr="003A0C41">
        <w:t>latinize</w:t>
      </w:r>
      <w:proofErr w:type="spellEnd"/>
      <w:r w:rsidRPr="003A0C41">
        <w:t xml:space="preserve"> edilmiş haliyle verilmesi gerekir.</w:t>
      </w:r>
    </w:p>
    <w:p w14:paraId="32FF7A86" w14:textId="062C8948" w:rsidR="006E608A" w:rsidRPr="004244E7" w:rsidRDefault="004244E7" w:rsidP="00C377C1">
      <w:pPr>
        <w:pStyle w:val="VANFDKaynaka"/>
      </w:pPr>
      <w:proofErr w:type="spellStart"/>
      <w:r>
        <w:t>İsnad</w:t>
      </w:r>
      <w:proofErr w:type="spellEnd"/>
      <w:r>
        <w:t xml:space="preserve"> Atıf Sistemi’nin Arapça versiyonu için tıklayınız: </w:t>
      </w:r>
      <w:r w:rsidR="006E608A" w:rsidRPr="004244E7">
        <w:t xml:space="preserve"> </w:t>
      </w:r>
      <w:hyperlink r:id="rId16" w:history="1">
        <w:r w:rsidR="006E608A" w:rsidRPr="004244E7">
          <w:rPr>
            <w:rStyle w:val="Kpr"/>
          </w:rPr>
          <w:t>https://www.isnadsistemi.org/ar/</w:t>
        </w:r>
      </w:hyperlink>
    </w:p>
    <w:p w14:paraId="64A684B5" w14:textId="714B25B8" w:rsidR="006E608A" w:rsidRPr="003A0C41" w:rsidRDefault="006E608A" w:rsidP="00C377C1">
      <w:pPr>
        <w:pStyle w:val="VANFDKaynaka"/>
      </w:pPr>
    </w:p>
    <w:sectPr w:rsidR="006E608A" w:rsidRPr="003A0C41" w:rsidSect="0055115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23A1C" w14:textId="77777777" w:rsidR="00A21CF8" w:rsidRDefault="00A21CF8" w:rsidP="007114F5">
      <w:pPr>
        <w:spacing w:line="240" w:lineRule="auto"/>
      </w:pPr>
      <w:r>
        <w:separator/>
      </w:r>
    </w:p>
  </w:endnote>
  <w:endnote w:type="continuationSeparator" w:id="0">
    <w:p w14:paraId="266466F1" w14:textId="77777777" w:rsidR="00A21CF8" w:rsidRDefault="00A21CF8" w:rsidP="007114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8FA69" w14:textId="117E567B" w:rsidR="0003683B" w:rsidRPr="0003683B" w:rsidRDefault="00265A87" w:rsidP="0003683B">
    <w:pPr>
      <w:pStyle w:val="AltBilgi"/>
      <w:ind w:firstLine="0"/>
      <w:jc w:val="right"/>
      <w:rPr>
        <w:rFonts w:ascii="Palatino Linotype" w:hAnsi="Palatino Linotype"/>
        <w:sz w:val="16"/>
        <w:szCs w:val="16"/>
      </w:rPr>
    </w:pPr>
    <w:r>
      <w:rPr>
        <w:rFonts w:ascii="Palatino Linotype" w:hAnsi="Palatino Linotype"/>
        <w:sz w:val="16"/>
        <w:szCs w:val="16"/>
      </w:rPr>
      <w:t xml:space="preserve">Van </w:t>
    </w:r>
    <w:proofErr w:type="spellStart"/>
    <w:r>
      <w:rPr>
        <w:rFonts w:ascii="Palatino Linotype" w:hAnsi="Palatino Linotype"/>
        <w:sz w:val="16"/>
        <w:szCs w:val="16"/>
      </w:rPr>
      <w:t>Journal</w:t>
    </w:r>
    <w:proofErr w:type="spellEnd"/>
    <w:r>
      <w:rPr>
        <w:rFonts w:ascii="Palatino Linotype" w:hAnsi="Palatino Linotype"/>
        <w:sz w:val="16"/>
        <w:szCs w:val="16"/>
      </w:rPr>
      <w:t xml:space="preserve"> of </w:t>
    </w:r>
    <w:proofErr w:type="spellStart"/>
    <w:r>
      <w:rPr>
        <w:rFonts w:ascii="Palatino Linotype" w:hAnsi="Palatino Linotype"/>
        <w:sz w:val="16"/>
        <w:szCs w:val="16"/>
      </w:rPr>
      <w:t>Divinity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FD5DF" w14:textId="77777777" w:rsidR="0003683B" w:rsidRPr="0003683B" w:rsidRDefault="005B101A" w:rsidP="003A0C41">
    <w:pPr>
      <w:pStyle w:val="AltBilgi"/>
      <w:ind w:firstLine="0"/>
      <w:jc w:val="right"/>
      <w:rPr>
        <w:rFonts w:ascii="Palatino Linotype" w:hAnsi="Palatino Linotype"/>
        <w:sz w:val="16"/>
        <w:szCs w:val="16"/>
      </w:rPr>
    </w:pPr>
    <w:r>
      <w:rPr>
        <w:rFonts w:ascii="Palatino Linotype" w:hAnsi="Palatino Linotype"/>
        <w:sz w:val="16"/>
        <w:szCs w:val="16"/>
      </w:rPr>
      <w:t xml:space="preserve">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6D9FC" w14:textId="03B2B63E" w:rsidR="005B101A" w:rsidRPr="00B253C1" w:rsidRDefault="005B101A" w:rsidP="0003683B">
    <w:pPr>
      <w:pStyle w:val="AltBilgi"/>
      <w:ind w:firstLine="0"/>
      <w:jc w:val="right"/>
      <w:rPr>
        <w:rFonts w:ascii="Cambria" w:hAnsi="Cambria"/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C802" w14:textId="299262A8" w:rsidR="005B101A" w:rsidRPr="00B253C1" w:rsidRDefault="005B101A" w:rsidP="0003683B">
    <w:pPr>
      <w:pStyle w:val="AltBilgi"/>
      <w:ind w:firstLine="0"/>
      <w:jc w:val="right"/>
      <w:rPr>
        <w:rFonts w:ascii="Cambria" w:hAnsi="Cambri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99804" w14:textId="77777777" w:rsidR="00A21CF8" w:rsidRDefault="00A21CF8" w:rsidP="007E5CAF">
      <w:pPr>
        <w:spacing w:line="240" w:lineRule="auto"/>
        <w:ind w:firstLine="0"/>
      </w:pPr>
      <w:r>
        <w:separator/>
      </w:r>
    </w:p>
  </w:footnote>
  <w:footnote w:type="continuationSeparator" w:id="0">
    <w:p w14:paraId="7BE6F7F2" w14:textId="77777777" w:rsidR="00A21CF8" w:rsidRDefault="00A21CF8" w:rsidP="007114F5">
      <w:pPr>
        <w:spacing w:line="240" w:lineRule="auto"/>
      </w:pPr>
      <w:r>
        <w:continuationSeparator/>
      </w:r>
    </w:p>
  </w:footnote>
  <w:footnote w:id="1">
    <w:p w14:paraId="642AFBAF" w14:textId="77777777" w:rsidR="002D5BE6" w:rsidRDefault="002D5BE6" w:rsidP="00C377C1">
      <w:pPr>
        <w:pStyle w:val="VANFDDipnot"/>
      </w:pPr>
      <w:r>
        <w:rPr>
          <w:rStyle w:val="DipnotBavurusu"/>
        </w:rPr>
        <w:footnoteRef/>
      </w:r>
      <w:r>
        <w:t xml:space="preserve"> </w:t>
      </w:r>
      <w:r w:rsidR="00A40DBB">
        <w:t xml:space="preserve">Dipnotlar güncel </w:t>
      </w:r>
      <w:r w:rsidR="00A40DBB" w:rsidRPr="00A40DBB">
        <w:t>İSNAD Atıf Sistemine göre</w:t>
      </w:r>
      <w:r w:rsidR="00A40DBB">
        <w:t xml:space="preserve"> yazılmalıdır. Numaralar metin hizasında olmalıdır. </w:t>
      </w:r>
      <w:r w:rsidR="003A0C41">
        <w:t>Cambria</w:t>
      </w:r>
      <w:r w:rsidR="00A40DBB">
        <w:t xml:space="preserve"> Normal yazı tipinde 8 punto büyüklüğünde yazılmalı; her iki yana hizalanmalı; </w:t>
      </w:r>
      <w:r w:rsidR="003A0C41">
        <w:t>satır aralığı tek</w:t>
      </w:r>
      <w:r w:rsidR="00A40DBB">
        <w:t xml:space="preserve"> olmalıdır. Her dipnot için ilk satır soldan gi</w:t>
      </w:r>
      <w:r w:rsidR="003A0C41">
        <w:t>rintisiz, sonraki satırlarda 0,2</w:t>
      </w:r>
      <w:r w:rsidR="00A40DBB">
        <w:t xml:space="preserve"> cm soldan girintili (asılı) olmalıdır. Her kaynak için boşluklar üstten 0 nk, alttan 0 nk olmalıd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FF7D5" w14:textId="63691622" w:rsidR="00CE2E36" w:rsidRPr="00B253C1" w:rsidRDefault="005B4B34" w:rsidP="00CE2E36">
    <w:pPr>
      <w:pStyle w:val="stBilgi"/>
      <w:ind w:firstLine="0"/>
      <w:rPr>
        <w:rFonts w:ascii="Cambria" w:hAnsi="Cambria"/>
        <w:sz w:val="16"/>
        <w:szCs w:val="16"/>
      </w:rPr>
    </w:pPr>
    <w:r>
      <w:rPr>
        <w:rFonts w:ascii="Cambria" w:hAnsi="Cambria"/>
        <w:sz w:val="16"/>
        <w:szCs w:val="16"/>
      </w:rPr>
      <w:t>Van İlahiyat Dergisi</w:t>
    </w:r>
    <w:r w:rsidR="00CE2E36" w:rsidRPr="00B253C1">
      <w:rPr>
        <w:rFonts w:ascii="Cambria" w:hAnsi="Cambria"/>
        <w:sz w:val="16"/>
        <w:szCs w:val="16"/>
      </w:rPr>
      <w:t xml:space="preserve"> Cilt/Sayı (Ay 202X) | Yazar Adı Soyadı</w:t>
    </w:r>
    <w:r w:rsidR="009A3DB6" w:rsidRPr="00B253C1">
      <w:rPr>
        <w:rFonts w:ascii="Cambria" w:hAnsi="Cambria"/>
        <w:sz w:val="16"/>
        <w:szCs w:val="16"/>
      </w:rPr>
      <w:t xml:space="preserve"> (Dergi tarafından yazılacaktır.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44FEC" w14:textId="77777777" w:rsidR="00CE2E36" w:rsidRPr="00B253C1" w:rsidRDefault="00CE2E36" w:rsidP="00CE2E36">
    <w:pPr>
      <w:pStyle w:val="stBilgi"/>
      <w:ind w:firstLine="0"/>
      <w:rPr>
        <w:rFonts w:ascii="Cambria" w:hAnsi="Cambria"/>
        <w:sz w:val="16"/>
        <w:szCs w:val="16"/>
      </w:rPr>
    </w:pPr>
    <w:r w:rsidRPr="00B253C1">
      <w:rPr>
        <w:rFonts w:ascii="Cambria" w:hAnsi="Cambria"/>
        <w:sz w:val="16"/>
        <w:szCs w:val="16"/>
      </w:rPr>
      <w:t>Makale başlığ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840E4D"/>
    <w:multiLevelType w:val="hybridMultilevel"/>
    <w:tmpl w:val="DF205AEA"/>
    <w:lvl w:ilvl="0" w:tplc="89C6EE7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98335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4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wNjE3NTYysTQ0MjdV0lEKTi0uzszPAykwrAUASAt55SwAAAA="/>
  </w:docVars>
  <w:rsids>
    <w:rsidRoot w:val="0099068E"/>
    <w:rsid w:val="00002A37"/>
    <w:rsid w:val="0003119B"/>
    <w:rsid w:val="0003683B"/>
    <w:rsid w:val="00061607"/>
    <w:rsid w:val="00087E8B"/>
    <w:rsid w:val="00095158"/>
    <w:rsid w:val="000C2072"/>
    <w:rsid w:val="000E6CC6"/>
    <w:rsid w:val="000F6491"/>
    <w:rsid w:val="001159BF"/>
    <w:rsid w:val="001742E3"/>
    <w:rsid w:val="00177949"/>
    <w:rsid w:val="00190839"/>
    <w:rsid w:val="0019115E"/>
    <w:rsid w:val="00195514"/>
    <w:rsid w:val="001C407C"/>
    <w:rsid w:val="0020399C"/>
    <w:rsid w:val="0026501E"/>
    <w:rsid w:val="00265A87"/>
    <w:rsid w:val="002665C5"/>
    <w:rsid w:val="002744D6"/>
    <w:rsid w:val="002A7B8F"/>
    <w:rsid w:val="002D1349"/>
    <w:rsid w:val="002D5BE6"/>
    <w:rsid w:val="002F2405"/>
    <w:rsid w:val="00326C55"/>
    <w:rsid w:val="00346941"/>
    <w:rsid w:val="00356DFC"/>
    <w:rsid w:val="003754E9"/>
    <w:rsid w:val="00394B86"/>
    <w:rsid w:val="003A0C41"/>
    <w:rsid w:val="003F65BD"/>
    <w:rsid w:val="004244E7"/>
    <w:rsid w:val="004C6B39"/>
    <w:rsid w:val="005009D5"/>
    <w:rsid w:val="00542963"/>
    <w:rsid w:val="00551152"/>
    <w:rsid w:val="005741C2"/>
    <w:rsid w:val="00575023"/>
    <w:rsid w:val="005A0970"/>
    <w:rsid w:val="005B101A"/>
    <w:rsid w:val="005B4B34"/>
    <w:rsid w:val="005D7241"/>
    <w:rsid w:val="006063C3"/>
    <w:rsid w:val="00624DAD"/>
    <w:rsid w:val="006352C0"/>
    <w:rsid w:val="006777A2"/>
    <w:rsid w:val="006C588D"/>
    <w:rsid w:val="006E608A"/>
    <w:rsid w:val="006E66C1"/>
    <w:rsid w:val="006F4594"/>
    <w:rsid w:val="007114F5"/>
    <w:rsid w:val="00712DB0"/>
    <w:rsid w:val="00736978"/>
    <w:rsid w:val="00740F98"/>
    <w:rsid w:val="007517B7"/>
    <w:rsid w:val="00790F1C"/>
    <w:rsid w:val="007A6019"/>
    <w:rsid w:val="007C4499"/>
    <w:rsid w:val="007C619A"/>
    <w:rsid w:val="007D4FC2"/>
    <w:rsid w:val="007E5CAF"/>
    <w:rsid w:val="00824FBB"/>
    <w:rsid w:val="00843186"/>
    <w:rsid w:val="00896B6F"/>
    <w:rsid w:val="008F2151"/>
    <w:rsid w:val="00900CA2"/>
    <w:rsid w:val="00946B0A"/>
    <w:rsid w:val="00977DF7"/>
    <w:rsid w:val="00986F61"/>
    <w:rsid w:val="0099068E"/>
    <w:rsid w:val="009942BC"/>
    <w:rsid w:val="009A3DB6"/>
    <w:rsid w:val="009B1529"/>
    <w:rsid w:val="009E58F6"/>
    <w:rsid w:val="00A06ECE"/>
    <w:rsid w:val="00A21CF8"/>
    <w:rsid w:val="00A3063C"/>
    <w:rsid w:val="00A3663C"/>
    <w:rsid w:val="00A40DBB"/>
    <w:rsid w:val="00A44018"/>
    <w:rsid w:val="00A85698"/>
    <w:rsid w:val="00AA6573"/>
    <w:rsid w:val="00AB1630"/>
    <w:rsid w:val="00AD739F"/>
    <w:rsid w:val="00B20A16"/>
    <w:rsid w:val="00B2431B"/>
    <w:rsid w:val="00B253C1"/>
    <w:rsid w:val="00B82006"/>
    <w:rsid w:val="00B83E3D"/>
    <w:rsid w:val="00BD464B"/>
    <w:rsid w:val="00BD7C06"/>
    <w:rsid w:val="00C0377D"/>
    <w:rsid w:val="00C34734"/>
    <w:rsid w:val="00C37645"/>
    <w:rsid w:val="00C377C1"/>
    <w:rsid w:val="00C70E84"/>
    <w:rsid w:val="00C73624"/>
    <w:rsid w:val="00C96CBA"/>
    <w:rsid w:val="00CE2E36"/>
    <w:rsid w:val="00D07679"/>
    <w:rsid w:val="00D14BDD"/>
    <w:rsid w:val="00D50F65"/>
    <w:rsid w:val="00DA2B38"/>
    <w:rsid w:val="00DC7D78"/>
    <w:rsid w:val="00E04FEE"/>
    <w:rsid w:val="00E14193"/>
    <w:rsid w:val="00EB0526"/>
    <w:rsid w:val="00EB5D2E"/>
    <w:rsid w:val="00EC4320"/>
    <w:rsid w:val="00ED227B"/>
    <w:rsid w:val="00ED690F"/>
    <w:rsid w:val="00EE49F1"/>
    <w:rsid w:val="00EF2696"/>
    <w:rsid w:val="00F4502B"/>
    <w:rsid w:val="00F62C2D"/>
    <w:rsid w:val="00F65E68"/>
    <w:rsid w:val="00FA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781C79"/>
  <w15:docId w15:val="{0F4732ED-B85C-F244-9CF6-DF5CAE70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377C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jlqj4b">
    <w:name w:val="jlqj4b"/>
    <w:basedOn w:val="VarsaylanParagrafYazTipi"/>
    <w:rsid w:val="00A3663C"/>
  </w:style>
  <w:style w:type="character" w:styleId="Kpr">
    <w:name w:val="Hyperlink"/>
    <w:basedOn w:val="VarsaylanParagrafYazTipi"/>
    <w:uiPriority w:val="99"/>
    <w:unhideWhenUsed/>
    <w:rsid w:val="00AB1630"/>
    <w:rPr>
      <w:color w:val="0563C1" w:themeColor="hyperlink"/>
      <w:u w:val="single"/>
    </w:rPr>
  </w:style>
  <w:style w:type="character" w:customStyle="1" w:styleId="markedcontent">
    <w:name w:val="markedcontent"/>
    <w:basedOn w:val="VarsaylanParagrafYazTipi"/>
    <w:rsid w:val="009942BC"/>
  </w:style>
  <w:style w:type="character" w:customStyle="1" w:styleId="viiyi">
    <w:name w:val="viiyi"/>
    <w:basedOn w:val="VarsaylanParagrafYazTipi"/>
    <w:rsid w:val="00346941"/>
  </w:style>
  <w:style w:type="paragraph" w:styleId="stBilgi">
    <w:name w:val="header"/>
    <w:basedOn w:val="Normal"/>
    <w:link w:val="stBilgiChar"/>
    <w:uiPriority w:val="99"/>
    <w:unhideWhenUsed/>
    <w:rsid w:val="007114F5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114F5"/>
  </w:style>
  <w:style w:type="paragraph" w:styleId="AltBilgi">
    <w:name w:val="footer"/>
    <w:basedOn w:val="Normal"/>
    <w:link w:val="AltBilgiChar"/>
    <w:uiPriority w:val="99"/>
    <w:unhideWhenUsed/>
    <w:rsid w:val="007114F5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114F5"/>
  </w:style>
  <w:style w:type="paragraph" w:customStyle="1" w:styleId="HititGvde">
    <w:name w:val="Hitit Gövde"/>
    <w:basedOn w:val="Normal"/>
    <w:rsid w:val="00002A37"/>
    <w:pPr>
      <w:spacing w:after="120" w:line="276" w:lineRule="auto"/>
    </w:pPr>
    <w:rPr>
      <w:rFonts w:ascii="Palatino Linotype" w:eastAsia="Times New Roman" w:hAnsi="Palatino Linotype"/>
      <w:sz w:val="20"/>
      <w:lang w:eastAsia="tr-TR"/>
    </w:rPr>
  </w:style>
  <w:style w:type="table" w:styleId="TabloKlavuzu">
    <w:name w:val="Table Grid"/>
    <w:basedOn w:val="NormalTablo"/>
    <w:uiPriority w:val="39"/>
    <w:rsid w:val="009A3DB6"/>
    <w:pPr>
      <w:spacing w:line="240" w:lineRule="auto"/>
      <w:ind w:firstLine="0"/>
      <w:jc w:val="left"/>
    </w:pPr>
    <w:rPr>
      <w:rFonts w:ascii="Calibri" w:eastAsia="Calibri" w:hAnsi="Calibri" w:cs="Arial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DipnotBavurusu">
    <w:name w:val="footnote reference"/>
    <w:uiPriority w:val="99"/>
    <w:semiHidden/>
    <w:unhideWhenUsed/>
    <w:rsid w:val="009A3DB6"/>
    <w:rPr>
      <w:vertAlign w:val="superscript"/>
    </w:rPr>
  </w:style>
  <w:style w:type="paragraph" w:customStyle="1" w:styleId="HititDipnot">
    <w:name w:val="Hitit Dipnot"/>
    <w:basedOn w:val="DipnotMetni"/>
    <w:rsid w:val="009A3DB6"/>
    <w:pPr>
      <w:keepNext/>
      <w:spacing w:before="60" w:after="60"/>
      <w:ind w:left="142" w:hanging="142"/>
    </w:pPr>
    <w:rPr>
      <w:rFonts w:eastAsia="Times New Roman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A0C41"/>
    <w:pPr>
      <w:spacing w:line="240" w:lineRule="auto"/>
      <w:ind w:left="113" w:hanging="113"/>
    </w:pPr>
    <w:rPr>
      <w:rFonts w:ascii="Cambria" w:hAnsi="Cambria"/>
      <w:sz w:val="16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A0C41"/>
    <w:rPr>
      <w:rFonts w:ascii="Cambria" w:hAnsi="Cambria"/>
      <w:sz w:val="16"/>
      <w:szCs w:val="20"/>
    </w:rPr>
  </w:style>
  <w:style w:type="paragraph" w:customStyle="1" w:styleId="HititBalk">
    <w:name w:val="Hitit Başlık"/>
    <w:rsid w:val="009A3DB6"/>
    <w:pPr>
      <w:keepNext/>
      <w:spacing w:line="240" w:lineRule="auto"/>
      <w:ind w:firstLine="0"/>
      <w:jc w:val="left"/>
    </w:pPr>
    <w:rPr>
      <w:rFonts w:ascii="Palatino Linotype" w:eastAsia="Calibri" w:hAnsi="Palatino Linotype" w:cs="Arial"/>
      <w:b/>
      <w:sz w:val="22"/>
      <w:szCs w:val="22"/>
    </w:rPr>
  </w:style>
  <w:style w:type="paragraph" w:customStyle="1" w:styleId="HititKaynaka">
    <w:name w:val="Hitit Kaynakça"/>
    <w:next w:val="AralkYok"/>
    <w:rsid w:val="009A3DB6"/>
    <w:pPr>
      <w:spacing w:after="120" w:line="240" w:lineRule="auto"/>
      <w:ind w:left="709" w:hanging="709"/>
    </w:pPr>
    <w:rPr>
      <w:rFonts w:ascii="Palatino Linotype" w:eastAsia="Times New Roman" w:hAnsi="Palatino Linotype"/>
      <w:sz w:val="20"/>
      <w:lang w:eastAsia="tr-TR"/>
    </w:rPr>
  </w:style>
  <w:style w:type="paragraph" w:styleId="AralkYok">
    <w:name w:val="No Spacing"/>
    <w:uiPriority w:val="1"/>
    <w:rsid w:val="009A3DB6"/>
    <w:pPr>
      <w:spacing w:line="240" w:lineRule="auto"/>
      <w:ind w:firstLine="0"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56DFC"/>
    <w:rPr>
      <w:color w:val="605E5C"/>
      <w:shd w:val="clear" w:color="auto" w:fill="E1DFDD"/>
    </w:rPr>
  </w:style>
  <w:style w:type="paragraph" w:customStyle="1" w:styleId="VANFDMakaleBal">
    <w:name w:val="VANİFD Makale Başlığı"/>
    <w:basedOn w:val="Normal"/>
    <w:qFormat/>
    <w:rsid w:val="00C377C1"/>
    <w:pPr>
      <w:spacing w:before="120" w:after="120" w:line="300" w:lineRule="auto"/>
      <w:ind w:firstLine="0"/>
      <w:jc w:val="center"/>
    </w:pPr>
    <w:rPr>
      <w:rFonts w:ascii="Cambria" w:hAnsi="Cambria"/>
      <w:b/>
      <w:bCs/>
      <w:sz w:val="22"/>
      <w:szCs w:val="22"/>
    </w:rPr>
  </w:style>
  <w:style w:type="paragraph" w:customStyle="1" w:styleId="VANFDBalk">
    <w:name w:val="VANİFD Başlık"/>
    <w:basedOn w:val="Normal"/>
    <w:qFormat/>
    <w:rsid w:val="00C377C1"/>
    <w:pPr>
      <w:spacing w:before="120" w:after="60" w:line="300" w:lineRule="auto"/>
      <w:ind w:firstLine="0"/>
    </w:pPr>
    <w:rPr>
      <w:rFonts w:ascii="Cambria" w:hAnsi="Cambria"/>
      <w:b/>
      <w:bCs/>
      <w:sz w:val="22"/>
      <w:szCs w:val="22"/>
    </w:rPr>
  </w:style>
  <w:style w:type="paragraph" w:customStyle="1" w:styleId="VANFDzAbstract">
    <w:name w:val="VANİFD Öz&amp;Abstract"/>
    <w:basedOn w:val="Normal"/>
    <w:qFormat/>
    <w:rsid w:val="00C377C1"/>
    <w:pPr>
      <w:spacing w:line="300" w:lineRule="auto"/>
      <w:ind w:firstLine="0"/>
    </w:pPr>
    <w:rPr>
      <w:rFonts w:ascii="Cambria" w:hAnsi="Cambria"/>
      <w:sz w:val="18"/>
      <w:szCs w:val="18"/>
    </w:rPr>
  </w:style>
  <w:style w:type="paragraph" w:customStyle="1" w:styleId="VANFDAnaMetin">
    <w:name w:val="VANİFD Ana Metin"/>
    <w:basedOn w:val="HititGvde"/>
    <w:qFormat/>
    <w:rsid w:val="00C377C1"/>
    <w:pPr>
      <w:spacing w:after="0" w:line="300" w:lineRule="auto"/>
      <w:ind w:firstLine="567"/>
    </w:pPr>
    <w:rPr>
      <w:rFonts w:ascii="Cambria" w:hAnsi="Cambria"/>
      <w:szCs w:val="20"/>
    </w:rPr>
  </w:style>
  <w:style w:type="paragraph" w:customStyle="1" w:styleId="VANFDKaynaka">
    <w:name w:val="VANİFD Kaynakça"/>
    <w:basedOn w:val="HititKaynaka"/>
    <w:qFormat/>
    <w:rsid w:val="00C377C1"/>
    <w:pPr>
      <w:spacing w:after="0" w:line="300" w:lineRule="auto"/>
      <w:ind w:left="567" w:hanging="567"/>
    </w:pPr>
    <w:rPr>
      <w:rFonts w:ascii="Cambria" w:hAnsi="Cambria"/>
      <w:sz w:val="18"/>
      <w:szCs w:val="18"/>
      <w:shd w:val="clear" w:color="auto" w:fill="FFFFFF"/>
    </w:rPr>
  </w:style>
  <w:style w:type="paragraph" w:customStyle="1" w:styleId="VANFDDipnot">
    <w:name w:val="VANİFD Dipnot"/>
    <w:basedOn w:val="DipnotMetni"/>
    <w:qFormat/>
    <w:rsid w:val="00C377C1"/>
  </w:style>
  <w:style w:type="paragraph" w:styleId="Dzeltme">
    <w:name w:val="Revision"/>
    <w:hidden/>
    <w:uiPriority w:val="99"/>
    <w:semiHidden/>
    <w:rsid w:val="005B4B34"/>
    <w:pPr>
      <w:spacing w:line="240" w:lineRule="auto"/>
      <w:ind w:firstLine="0"/>
      <w:jc w:val="lef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E60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E608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244E7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lang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44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6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30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isnadsistemi.org/a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isnadsistemi.org/guide/isnad1/isnad-dipnotlu/isnad-dipnotlu-atif-sistemi/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isnadsistemi.org/guide/isnad1/isnad-dipnotlu/isnad-dipnotlu-atif-sistemi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BD089-4E58-4079-89AE-4127EA50A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506</Words>
  <Characters>8585</Characters>
  <Application>Microsoft Office Word</Application>
  <DocSecurity>0</DocSecurity>
  <Lines>71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 KOÇ</dc:creator>
  <cp:lastModifiedBy>Microsoft Office User</cp:lastModifiedBy>
  <cp:revision>3</cp:revision>
  <dcterms:created xsi:type="dcterms:W3CDTF">2025-07-23T09:39:00Z</dcterms:created>
  <dcterms:modified xsi:type="dcterms:W3CDTF">2025-07-2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4ee7ec6164a12aeab0771984eb12b8bd23fedadafc41ba86495af4b5d25dca</vt:lpwstr>
  </property>
</Properties>
</file>